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478C2" w14:textId="42CE47C6" w:rsidR="00AC7361" w:rsidRDefault="00414D87" w:rsidP="00AC7361">
      <w:pPr>
        <w:pStyle w:val="AralkYok"/>
        <w:tabs>
          <w:tab w:val="left" w:pos="1366"/>
          <w:tab w:val="center" w:pos="4819"/>
        </w:tabs>
        <w:spacing w:line="276" w:lineRule="auto"/>
        <w:rPr>
          <w:rFonts w:ascii="Cambria" w:hAnsi="Cambria"/>
          <w:b/>
        </w:rPr>
      </w:pPr>
      <w:r w:rsidRPr="00CF76CA">
        <w:rPr>
          <w:rFonts w:ascii="Cambria" w:hAnsi="Cambria"/>
          <w:b/>
        </w:rPr>
        <w:tab/>
      </w:r>
      <w:r w:rsidRPr="00CF76CA">
        <w:rPr>
          <w:rFonts w:ascii="Cambria" w:hAnsi="Cambria"/>
          <w:b/>
        </w:rPr>
        <w:tab/>
      </w:r>
    </w:p>
    <w:p w14:paraId="007C2A16" w14:textId="77777777" w:rsidR="00AC7361" w:rsidRDefault="00AC7361" w:rsidP="00AC7361">
      <w:pPr>
        <w:pStyle w:val="AralkYok"/>
        <w:tabs>
          <w:tab w:val="left" w:pos="1366"/>
          <w:tab w:val="center" w:pos="4819"/>
        </w:tabs>
        <w:spacing w:line="276" w:lineRule="auto"/>
      </w:pPr>
    </w:p>
    <w:p w14:paraId="14497B54" w14:textId="6FDC5EBD" w:rsidR="006E4D43" w:rsidRPr="00CF76CA" w:rsidRDefault="00924F31" w:rsidP="006E4D43">
      <w:pPr>
        <w:pStyle w:val="AralkYok"/>
        <w:spacing w:line="276" w:lineRule="auto"/>
        <w:jc w:val="center"/>
        <w:rPr>
          <w:rFonts w:ascii="Cambria" w:hAnsi="Cambria"/>
          <w:b/>
        </w:rPr>
      </w:pPr>
      <w:r w:rsidRPr="00CF76CA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32"/>
          <w:lang w:eastAsia="tr-TR"/>
        </w:rPr>
        <mc:AlternateContent>
          <mc:Choice Requires="wpc">
            <w:drawing>
              <wp:inline distT="0" distB="0" distL="0" distR="0" wp14:anchorId="75561B15" wp14:editId="3A1E9E58">
                <wp:extent cx="6324600" cy="8216265"/>
                <wp:effectExtent l="0" t="0" r="0" b="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8" name="Straight Arrow Connector 58"/>
                        <wps:cNvCnPr/>
                        <wps:spPr>
                          <a:xfrm flipH="1">
                            <a:off x="4084123" y="3602264"/>
                            <a:ext cx="27" cy="13782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Flowchart: Decision 20"/>
                        <wps:cNvSpPr/>
                        <wps:spPr>
                          <a:xfrm>
                            <a:off x="901944" y="3432516"/>
                            <a:ext cx="1295274" cy="736491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C332A4" w14:textId="2B11C0D4" w:rsidR="00924F31" w:rsidRPr="00CF76CA" w:rsidRDefault="00C662DC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Tez Format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stCxn id="624521401" idx="2"/>
                          <a:endCxn id="776383732" idx="0"/>
                        </wps:cNvCnPr>
                        <wps:spPr>
                          <a:xfrm>
                            <a:off x="1546368" y="342901"/>
                            <a:ext cx="4301" cy="19049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776383732" idx="2"/>
                          <a:endCxn id="318957882" idx="0"/>
                        </wps:cNvCnPr>
                        <wps:spPr>
                          <a:xfrm flipH="1">
                            <a:off x="1550597" y="1172667"/>
                            <a:ext cx="72" cy="15570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278102" y="3609383"/>
                            <a:ext cx="464082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7ABE14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1549581" y="3264297"/>
                            <a:ext cx="0" cy="16821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1602869" y="4152917"/>
                            <a:ext cx="54691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DAF2E3" w14:textId="12227B25" w:rsidR="00924F31" w:rsidRPr="00CF76CA" w:rsidRDefault="00C662DC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Flowchart: Decision 31"/>
                        <wps:cNvSpPr/>
                        <wps:spPr>
                          <a:xfrm>
                            <a:off x="891223" y="6385966"/>
                            <a:ext cx="1344407" cy="669343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A4BE57" w14:textId="6C4FA2CE" w:rsidR="00924F31" w:rsidRPr="00CF76CA" w:rsidRDefault="00A40F06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sz w:val="20"/>
                                  <w:szCs w:val="20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bCs/>
                                  <w:sz w:val="20"/>
                                  <w:szCs w:val="20"/>
                                  <w:lang w:val="tr-TR"/>
                                </w:rPr>
                                <w:t>Başarıl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602869" y="6982798"/>
                            <a:ext cx="50773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B464A8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traight Arrow Connector 36"/>
                        <wps:cNvCnPr>
                          <a:endCxn id="930502788" idx="0"/>
                        </wps:cNvCnPr>
                        <wps:spPr>
                          <a:xfrm flipH="1">
                            <a:off x="1546823" y="4169007"/>
                            <a:ext cx="2758" cy="16740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/>
                        <wps:spPr>
                          <a:xfrm>
                            <a:off x="1560250" y="5072904"/>
                            <a:ext cx="3435" cy="20789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>
                          <a:stCxn id="31" idx="2"/>
                          <a:endCxn id="1959516368" idx="0"/>
                        </wps:cNvCnPr>
                        <wps:spPr>
                          <a:xfrm>
                            <a:off x="1563427" y="7055309"/>
                            <a:ext cx="2341" cy="18275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Connector: Elbow 47"/>
                        <wps:cNvCnPr>
                          <a:stCxn id="1959516368" idx="2"/>
                          <a:endCxn id="1341375715" idx="0"/>
                        </wps:cNvCnPr>
                        <wps:spPr>
                          <a:xfrm rot="5400000" flipH="1" flipV="1">
                            <a:off x="-659154" y="2479350"/>
                            <a:ext cx="7578990" cy="3129146"/>
                          </a:xfrm>
                          <a:prstGeom prst="bentConnector5">
                            <a:avLst>
                              <a:gd name="adj1" fmla="val -3016"/>
                              <a:gd name="adj2" fmla="val 41149"/>
                              <a:gd name="adj3" fmla="val 102137"/>
                            </a:avLst>
                          </a:prstGeom>
                          <a:ln w="9525"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Arrow Connector 48"/>
                        <wps:cNvCnPr>
                          <a:stCxn id="1341375715" idx="2"/>
                        </wps:cNvCnPr>
                        <wps:spPr>
                          <a:xfrm>
                            <a:off x="4429093" y="1123721"/>
                            <a:ext cx="0" cy="2046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>
                            <a:off x="4418915" y="3740090"/>
                            <a:ext cx="2736" cy="1938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Text Box 62"/>
                        <wps:cNvSpPr txBox="1"/>
                        <wps:spPr>
                          <a:xfrm>
                            <a:off x="354042" y="6426149"/>
                            <a:ext cx="685799" cy="419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C4316D" w14:textId="3D4E8672" w:rsidR="00924F31" w:rsidRPr="00CF76CA" w:rsidRDefault="00924F31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TSS (</w:t>
                              </w:r>
                              <w:r w:rsidR="00AC5E70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6</w:t>
                              </w: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 xml:space="preserve"> ay)</w:t>
                              </w:r>
                            </w:p>
                            <w:p w14:paraId="06A90C8D" w14:textId="77777777" w:rsidR="00924F31" w:rsidRPr="00CF76CA" w:rsidRDefault="00924F31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Straight Arrow Connector 74"/>
                        <wps:cNvCnPr/>
                        <wps:spPr>
                          <a:xfrm>
                            <a:off x="4439961" y="4156149"/>
                            <a:ext cx="0" cy="26764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Flowchart: Decision 76"/>
                        <wps:cNvSpPr/>
                        <wps:spPr>
                          <a:xfrm>
                            <a:off x="3780155" y="6480604"/>
                            <a:ext cx="1286338" cy="689610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1F574" w14:textId="3FF2DFD9" w:rsidR="00924F31" w:rsidRPr="00CF76CA" w:rsidRDefault="00CF76CA" w:rsidP="007A48BF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 xml:space="preserve">EYK 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4396521" y="7352139"/>
                            <a:ext cx="42291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82460B" w14:textId="77777777" w:rsidR="00924F31" w:rsidRPr="00CF76CA" w:rsidRDefault="00924F31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Ev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Straight Arrow Connector 82"/>
                        <wps:cNvCnPr>
                          <a:stCxn id="76" idx="2"/>
                        </wps:cNvCnPr>
                        <wps:spPr>
                          <a:xfrm flipH="1">
                            <a:off x="4421651" y="7170214"/>
                            <a:ext cx="1673" cy="18192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4521401" name="Akış Çizelgesi: Öteki İşlem 624521401"/>
                        <wps:cNvSpPr/>
                        <wps:spPr>
                          <a:xfrm>
                            <a:off x="643491" y="100967"/>
                            <a:ext cx="1805753" cy="241934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932956" w14:textId="57E0361F" w:rsidR="00924F31" w:rsidRPr="00CF76CA" w:rsidRDefault="009E5D1F" w:rsidP="00924F31">
                              <w:pPr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000000" w:themeColor="text1"/>
                                  <w:sz w:val="16"/>
                                  <w:szCs w:val="16"/>
                                </w:rPr>
                                <w:t>TEZ HAZIRLAMA</w:t>
                              </w:r>
                              <w:r w:rsidR="00924F31"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000000" w:themeColor="text1"/>
                                  <w:sz w:val="16"/>
                                  <w:szCs w:val="16"/>
                                </w:rPr>
                                <w:t xml:space="preserve"> BAŞLANGIC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6383732" name="Akış Çizelgesi: İşlem 776383732"/>
                        <wps:cNvSpPr/>
                        <wps:spPr>
                          <a:xfrm>
                            <a:off x="593406" y="533400"/>
                            <a:ext cx="1914525" cy="639267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335B2F" w14:textId="60611151" w:rsidR="00924F31" w:rsidRDefault="00C662DC" w:rsidP="00924F31">
                              <w:pPr>
                                <w:jc w:val="center"/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 xml:space="preserve">60 AKTS ders yükü + </w:t>
                              </w:r>
                              <w:r w:rsidR="00827750"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>En az 240</w:t>
                              </w:r>
                              <w:r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 xml:space="preserve"> AKTS </w:t>
                              </w:r>
                              <w:r w:rsidR="00827750"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>şartları sağlandı mı</w:t>
                              </w:r>
                              <w:r w:rsidR="003949C2"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>?</w:t>
                              </w:r>
                              <w:r w:rsidR="007A48BF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br/>
                                <w:t>B</w:t>
                              </w:r>
                              <w:r w:rsidRPr="003949C2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t>ütün notlar sistemde mi?</w:t>
                              </w:r>
                              <w:r w:rsidR="007A48BF">
                                <w:rPr>
                                  <w:rFonts w:ascii="Cambria" w:eastAsia="Calibri" w:hAnsi="Cambria"/>
                                  <w:color w:val="C00000"/>
                                  <w:sz w:val="16"/>
                                  <w:szCs w:val="16"/>
                                </w:rPr>
                                <w:br/>
                                <w:t>En az 3 TİK raporu sunuldu mu?</w:t>
                              </w:r>
                            </w:p>
                            <w:p w14:paraId="05226F5B" w14:textId="77777777" w:rsidR="007A48BF" w:rsidRPr="003949C2" w:rsidRDefault="007A48BF" w:rsidP="00924F3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8049583" name="Akış Çizelgesi: Belge 1608049583"/>
                        <wps:cNvSpPr/>
                        <wps:spPr>
                          <a:xfrm>
                            <a:off x="877109" y="1909769"/>
                            <a:ext cx="1351127" cy="522026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E0BAB" w14:textId="288B6934" w:rsidR="00924F31" w:rsidRPr="00CF76CA" w:rsidRDefault="00C662DC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OKÜ.LEE.FR.00</w:t>
                              </w:r>
                              <w:r w:rsidR="0090736E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2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1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formunu Enstitüden al</w:t>
                              </w:r>
                              <w:r w:rsidR="00924F31"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</w:p>
                            <w:p w14:paraId="2C5260AF" w14:textId="77777777" w:rsidR="00924F31" w:rsidRPr="00CF76CA" w:rsidRDefault="00924F31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0192974" name="Bağlayıcı: Dirsek 400192974"/>
                        <wps:cNvCnPr>
                          <a:stCxn id="20" idx="1"/>
                          <a:endCxn id="1020342748" idx="1"/>
                        </wps:cNvCnPr>
                        <wps:spPr>
                          <a:xfrm rot="10800000">
                            <a:off x="465432" y="2983682"/>
                            <a:ext cx="436513" cy="817080"/>
                          </a:xfrm>
                          <a:prstGeom prst="bentConnector3">
                            <a:avLst>
                              <a:gd name="adj1" fmla="val 152370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3527" name="Straight Arrow Connector 36"/>
                        <wps:cNvCnPr>
                          <a:stCxn id="2145772294" idx="2"/>
                          <a:endCxn id="315910795" idx="0"/>
                        </wps:cNvCnPr>
                        <wps:spPr>
                          <a:xfrm>
                            <a:off x="1565768" y="5776174"/>
                            <a:ext cx="312" cy="2686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5772294" name="Akış Çizelgesi: Belge 2145772294"/>
                        <wps:cNvSpPr/>
                        <wps:spPr>
                          <a:xfrm>
                            <a:off x="845678" y="5280803"/>
                            <a:ext cx="1440180" cy="530439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986BF3" w14:textId="411D00AB" w:rsidR="00924F31" w:rsidRPr="00CF76CA" w:rsidRDefault="00375D6B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90736E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4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unu dold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9444716" name="Bağlayıcı: Dirsek 1669444716"/>
                        <wps:cNvCnPr>
                          <a:stCxn id="31" idx="1"/>
                          <a:endCxn id="1020342748" idx="1"/>
                        </wps:cNvCnPr>
                        <wps:spPr>
                          <a:xfrm rot="10800000">
                            <a:off x="465431" y="2983682"/>
                            <a:ext cx="425792" cy="3736956"/>
                          </a:xfrm>
                          <a:prstGeom prst="bentConnector3">
                            <a:avLst>
                              <a:gd name="adj1" fmla="val 153688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0502788" name="Flowchart: Decision 20"/>
                        <wps:cNvSpPr/>
                        <wps:spPr>
                          <a:xfrm>
                            <a:off x="826947" y="4336413"/>
                            <a:ext cx="1439752" cy="736491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8FFCAB" w14:textId="2593DDDA" w:rsidR="00C662DC" w:rsidRPr="00CF76CA" w:rsidRDefault="00C662DC" w:rsidP="00942EC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  <w:lang w:val="tr-TR"/>
                                </w:rPr>
                                <w:t>Benzerlik rapor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2295892" name="Text Box 29"/>
                        <wps:cNvSpPr txBox="1"/>
                        <wps:spPr>
                          <a:xfrm>
                            <a:off x="1602869" y="5057664"/>
                            <a:ext cx="54691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EED780" w14:textId="77777777" w:rsidR="00C662DC" w:rsidRPr="00CF76CA" w:rsidRDefault="00C662DC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4591483" name="Bağlayıcı: Dirsek 464591483"/>
                        <wps:cNvCnPr>
                          <a:stCxn id="930502788" idx="1"/>
                          <a:endCxn id="1020342748" idx="1"/>
                        </wps:cNvCnPr>
                        <wps:spPr>
                          <a:xfrm rot="10800000">
                            <a:off x="465431" y="2983683"/>
                            <a:ext cx="361516" cy="1720977"/>
                          </a:xfrm>
                          <a:prstGeom prst="bentConnector3">
                            <a:avLst>
                              <a:gd name="adj1" fmla="val 163234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41189821" name="Text Box 26"/>
                        <wps:cNvSpPr txBox="1"/>
                        <wps:spPr>
                          <a:xfrm>
                            <a:off x="278102" y="4500525"/>
                            <a:ext cx="464082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29CFD3" w14:textId="77777777" w:rsidR="00375D6B" w:rsidRPr="00CF76CA" w:rsidRDefault="00375D6B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Hayı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0342748" name="Akış Çizelgesi: Çok Sayıda Belge 1020342748"/>
                        <wps:cNvSpPr/>
                        <wps:spPr>
                          <a:xfrm>
                            <a:off x="465431" y="2611918"/>
                            <a:ext cx="1921599" cy="743527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ACC415" w14:textId="211C2A3A" w:rsidR="00987C17" w:rsidRPr="003949C2" w:rsidRDefault="00987C17" w:rsidP="00987C1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>Tez taslağı ile OKÜ.LEE.FR.00</w:t>
                              </w:r>
                              <w:r w:rsidR="0090736E"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>2</w:t>
                              </w:r>
                              <w:r w:rsidR="00205B67"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 xml:space="preserve"> ve OKÜ.LEE.FR.00</w:t>
                              </w:r>
                              <w:r w:rsidR="0090736E"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>2</w:t>
                              </w:r>
                              <w:r w:rsidR="00205B67"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>3</w:t>
                              </w:r>
                              <w:r w:rsidRPr="003949C2">
                                <w:rPr>
                                  <w:rFonts w:ascii="Cambria" w:eastAsia="Calibri" w:hAnsi="Cambria"/>
                                  <w:color w:val="000000" w:themeColor="text1"/>
                                  <w:sz w:val="16"/>
                                  <w:szCs w:val="16"/>
                                </w:rPr>
                                <w:t xml:space="preserve"> formlarını hazırla </w:t>
                              </w:r>
                            </w:p>
                            <w:p w14:paraId="28DB0FFA" w14:textId="77777777" w:rsidR="00987C17" w:rsidRPr="00CF76CA" w:rsidRDefault="00987C17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>
                          <a:stCxn id="1608049583" idx="2"/>
                          <a:endCxn id="1020342748" idx="0"/>
                        </wps:cNvCnPr>
                        <wps:spPr>
                          <a:xfrm>
                            <a:off x="1552673" y="2397283"/>
                            <a:ext cx="5756" cy="21463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910795" name="Flowchart: Alternate Process 55"/>
                        <wps:cNvSpPr/>
                        <wps:spPr>
                          <a:xfrm>
                            <a:off x="682915" y="6044824"/>
                            <a:ext cx="1766329" cy="197351"/>
                          </a:xfrm>
                          <a:prstGeom prst="flowChartAlternate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F29266" w14:textId="77777777" w:rsidR="00A40F06" w:rsidRPr="00AC5E70" w:rsidRDefault="00A40F06" w:rsidP="00924F3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</w:pPr>
                              <w:r w:rsidRPr="00AC5E70">
                                <w:rPr>
                                  <w:rFonts w:ascii="Cambria" w:eastAsia="Calibri" w:hAnsi="Cambria"/>
                                  <w:sz w:val="18"/>
                                  <w:szCs w:val="18"/>
                                  <w:lang w:val="tr-TR"/>
                                </w:rPr>
                                <w:t>Tez Savunma Sınavı (TSS)</w:t>
                              </w:r>
                            </w:p>
                          </w:txbxContent>
                        </wps:txbx>
                        <wps:bodyPr rot="0" spcFirstLastPara="0" vert="horz" wrap="square" lIns="216000" tIns="0" rIns="2160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0182252" name="Straight Arrow Connector 43"/>
                        <wps:cNvCnPr>
                          <a:stCxn id="315910795" idx="2"/>
                          <a:endCxn id="31" idx="0"/>
                        </wps:cNvCnPr>
                        <wps:spPr>
                          <a:xfrm flipH="1">
                            <a:off x="1563427" y="6242175"/>
                            <a:ext cx="2653" cy="14379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1375715" name="Akış Çizelgesi: Çok Sayıda Belge 1341375715"/>
                        <wps:cNvSpPr/>
                        <wps:spPr>
                          <a:xfrm>
                            <a:off x="3601916" y="254428"/>
                            <a:ext cx="1921599" cy="903509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C1568C" w14:textId="331E2383" w:rsidR="00957C65" w:rsidRPr="00CF76CA" w:rsidRDefault="00957C65" w:rsidP="00987C17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Tezin son hali, OKÜ.LEE.FR.00</w:t>
                              </w:r>
                              <w:r w:rsidR="00D0092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ve OKÜ.LEE.FR.00</w:t>
                              </w:r>
                              <w:r w:rsidR="00D0092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7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larını hazırla </w:t>
                              </w:r>
                            </w:p>
                            <w:p w14:paraId="0D221014" w14:textId="77777777" w:rsidR="00957C65" w:rsidRPr="00CF76CA" w:rsidRDefault="00957C65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735518" name="Flowchart: Decision 20"/>
                        <wps:cNvSpPr/>
                        <wps:spPr>
                          <a:xfrm>
                            <a:off x="3780155" y="1339695"/>
                            <a:ext cx="1294765" cy="73596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FB6BEC" w14:textId="77777777" w:rsidR="00EE72CD" w:rsidRPr="00CF76CA" w:rsidRDefault="00EE72CD" w:rsidP="00EE72CD">
                              <w:pPr>
                                <w:spacing w:after="200" w:line="276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Tez Format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3481271" name="Text Box 29"/>
                        <wps:cNvSpPr txBox="1"/>
                        <wps:spPr>
                          <a:xfrm>
                            <a:off x="4441825" y="2060420"/>
                            <a:ext cx="54673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7406933" w14:textId="77777777" w:rsidR="00EE72CD" w:rsidRPr="00CF76CA" w:rsidRDefault="00EE72CD" w:rsidP="00EE72CD">
                              <w:pPr>
                                <w:spacing w:line="256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7475900" name="Straight Arrow Connector 36"/>
                        <wps:cNvCnPr/>
                        <wps:spPr>
                          <a:xfrm flipH="1">
                            <a:off x="4424680" y="2076295"/>
                            <a:ext cx="2540" cy="16700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778359" name="Straight Arrow Connector 38"/>
                        <wps:cNvCnPr/>
                        <wps:spPr>
                          <a:xfrm>
                            <a:off x="4438650" y="2980535"/>
                            <a:ext cx="3175" cy="20764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9051250" name="Flowchart: Decision 20"/>
                        <wps:cNvSpPr/>
                        <wps:spPr>
                          <a:xfrm>
                            <a:off x="3705225" y="2243935"/>
                            <a:ext cx="1439545" cy="735965"/>
                          </a:xfrm>
                          <a:prstGeom prst="flowChartDecision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0C900F" w14:textId="77777777" w:rsidR="00EE72CD" w:rsidRPr="00CF76CA" w:rsidRDefault="00EE72CD" w:rsidP="00C53C9C">
                              <w:pPr>
                                <w:spacing w:after="0" w:line="240" w:lineRule="auto"/>
                                <w:jc w:val="center"/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8"/>
                                  <w:szCs w:val="18"/>
                                </w:rPr>
                                <w:t>Benzerlik raporu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7444171" name="Text Box 29"/>
                        <wps:cNvSpPr txBox="1"/>
                        <wps:spPr>
                          <a:xfrm>
                            <a:off x="4458335" y="2980535"/>
                            <a:ext cx="54673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E8AEE5" w14:textId="77777777" w:rsidR="00EE72CD" w:rsidRPr="00CF76CA" w:rsidRDefault="00EE72CD" w:rsidP="00EE72CD">
                              <w:pPr>
                                <w:spacing w:line="256" w:lineRule="auto"/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b/>
                                  <w:bCs/>
                                  <w:sz w:val="16"/>
                                  <w:szCs w:val="16"/>
                                </w:rPr>
                                <w:t>Uygu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7674349" name="Bağlayıcı: Dirsek 1727674349"/>
                        <wps:cNvCnPr>
                          <a:endCxn id="1341375715" idx="1"/>
                        </wps:cNvCnPr>
                        <wps:spPr>
                          <a:xfrm rot="16200000" flipV="1">
                            <a:off x="3188024" y="1120075"/>
                            <a:ext cx="995424" cy="167640"/>
                          </a:xfrm>
                          <a:prstGeom prst="bentConnector4">
                            <a:avLst>
                              <a:gd name="adj1" fmla="val -368"/>
                              <a:gd name="adj2" fmla="val 461452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6277425" name="Bağlayıcı: Dirsek 476277425"/>
                        <wps:cNvCnPr>
                          <a:stCxn id="1229051250" idx="1"/>
                          <a:endCxn id="1341375715" idx="1"/>
                        </wps:cNvCnPr>
                        <wps:spPr>
                          <a:xfrm rot="10800000">
                            <a:off x="3601917" y="706184"/>
                            <a:ext cx="103309" cy="1905735"/>
                          </a:xfrm>
                          <a:prstGeom prst="bentConnector3">
                            <a:avLst>
                              <a:gd name="adj1" fmla="val 686529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5353826" name="Text Box 26"/>
                        <wps:cNvSpPr txBox="1"/>
                        <wps:spPr>
                          <a:xfrm>
                            <a:off x="3108963" y="1497739"/>
                            <a:ext cx="66059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725308" w14:textId="65E7FF3D" w:rsidR="00EE72CD" w:rsidRPr="00CF76CA" w:rsidRDefault="00EE72CD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6893321" name="Text Box 26"/>
                        <wps:cNvSpPr txBox="1"/>
                        <wps:spPr>
                          <a:xfrm>
                            <a:off x="3086100" y="2441447"/>
                            <a:ext cx="660594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AF10CE" w14:textId="77777777" w:rsidR="00EE72CD" w:rsidRPr="00CF76CA" w:rsidRDefault="00EE72CD" w:rsidP="00924F31">
                              <w:pP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 w:rsidRPr="00CF76CA"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6078154" name="Akış Çizelgesi: İşlem 1766078154"/>
                        <wps:cNvSpPr/>
                        <wps:spPr>
                          <a:xfrm>
                            <a:off x="3637084" y="3206415"/>
                            <a:ext cx="1594338" cy="533675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935359" w14:textId="20070787" w:rsidR="00EE72CD" w:rsidRPr="00CF76CA" w:rsidRDefault="004A600F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</w:rPr>
                                <w:t>Benzerlik raporu danışmana imzalatıp tezin arkasına eklen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507983" name="Akış Çizelgesi: İşlem 66507983"/>
                        <wps:cNvSpPr/>
                        <wps:spPr>
                          <a:xfrm>
                            <a:off x="3769557" y="3933957"/>
                            <a:ext cx="1395974" cy="304254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D12FE4" w14:textId="7F81AADC" w:rsidR="00CF76CA" w:rsidRPr="00657756" w:rsidRDefault="00CF76CA" w:rsidP="00924F31">
                              <w:pPr>
                                <w:jc w:val="center"/>
                                <w:rPr>
                                  <w:color w:val="0D0D0D" w:themeColor="text1" w:themeTint="F2"/>
                                </w:rPr>
                              </w:pPr>
                              <w:r w:rsidRPr="00657756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</w:rPr>
                                <w:t>Tezin Ciltlenmes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0244859" name="Akış Çizelgesi: Belge 550244859"/>
                        <wps:cNvSpPr/>
                        <wps:spPr>
                          <a:xfrm>
                            <a:off x="3725351" y="4423795"/>
                            <a:ext cx="1440180" cy="637496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EF2672" w14:textId="1396A7B9" w:rsidR="00CF76CA" w:rsidRPr="00CF76CA" w:rsidRDefault="00CF76CA" w:rsidP="00CF76C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="Cambria" w:hAnsi="Cambria"/>
                                  <w:lang w:val="tr-TR"/>
                                </w:rPr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  <w:lang w:val="tr-TR"/>
                                </w:rPr>
                                <w:t>OKÜ.LEE.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lang w:val="tr-TR"/>
                                </w:rPr>
                                <w:t>FR.00</w:t>
                              </w:r>
                              <w:r w:rsidR="005C4E1A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lang w:val="tr-TR"/>
                                </w:rPr>
                                <w:t>28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D0D0D" w:themeColor="text1" w:themeTint="F2"/>
                                  <w:sz w:val="18"/>
                                  <w:szCs w:val="18"/>
                                  <w:lang w:val="tr-TR"/>
                                </w:rPr>
                                <w:t xml:space="preserve"> ile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1 ay içinde Tezi Teslim Et</w:t>
                              </w:r>
                            </w:p>
                            <w:p w14:paraId="5C6FCEBF" w14:textId="2EA2D30F" w:rsidR="00CF76CA" w:rsidRPr="00CF76CA" w:rsidRDefault="00CF76CA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5921092" name="Akış Çizelgesi: Çok Sayıda Belge 835921092"/>
                        <wps:cNvSpPr/>
                        <wps:spPr>
                          <a:xfrm>
                            <a:off x="3497213" y="5291303"/>
                            <a:ext cx="2131036" cy="1085461"/>
                          </a:xfrm>
                          <a:prstGeom prst="flowChartMulti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BED25D" w14:textId="15B393DF" w:rsidR="00CF76CA" w:rsidRPr="00CF76CA" w:rsidRDefault="00CF76CA" w:rsidP="00987C17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9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90736E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0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 w:rsidR="0090736E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1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ve OKÜ.LEE.FR.00</w:t>
                              </w:r>
                              <w:r w:rsidR="0090736E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ları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nı Enstitüye teslim et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6991619" w14:textId="77777777" w:rsidR="00CF76CA" w:rsidRPr="00CF76CA" w:rsidRDefault="00CF76CA" w:rsidP="00987C1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7674019" name="Straight Arrow Connector 74"/>
                        <wps:cNvCnPr/>
                        <wps:spPr>
                          <a:xfrm>
                            <a:off x="4458335" y="5023657"/>
                            <a:ext cx="0" cy="26764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1024400" name="Straight Arrow Connector 74"/>
                        <wps:cNvCnPr>
                          <a:stCxn id="835921092" idx="2"/>
                          <a:endCxn id="76" idx="0"/>
                        </wps:cNvCnPr>
                        <wps:spPr>
                          <a:xfrm>
                            <a:off x="4414545" y="6335657"/>
                            <a:ext cx="8779" cy="14494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3538525" name="Bağlayıcı: Dirsek 483538525"/>
                        <wps:cNvCnPr>
                          <a:stCxn id="76" idx="1"/>
                          <a:endCxn id="1341375715" idx="1"/>
                        </wps:cNvCnPr>
                        <wps:spPr>
                          <a:xfrm rot="10800000">
                            <a:off x="3601917" y="706183"/>
                            <a:ext cx="178239" cy="6119226"/>
                          </a:xfrm>
                          <a:prstGeom prst="bentConnector3">
                            <a:avLst>
                              <a:gd name="adj1" fmla="val 442630"/>
                            </a:avLst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5660579" name="Text Box 62"/>
                        <wps:cNvSpPr txBox="1"/>
                        <wps:spPr>
                          <a:xfrm>
                            <a:off x="3418450" y="6435801"/>
                            <a:ext cx="665673" cy="272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3A8C09" w14:textId="3A291531" w:rsidR="00CF76CA" w:rsidRPr="00CF76CA" w:rsidRDefault="006E73E5" w:rsidP="00924F31">
                              <w:pPr>
                                <w:spacing w:after="0"/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sz w:val="16"/>
                                </w:rPr>
                                <w:t>Düzelt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1747745" name="Kaydırma: Dikey 1871747745"/>
                        <wps:cNvSpPr/>
                        <wps:spPr>
                          <a:xfrm>
                            <a:off x="3962792" y="7352139"/>
                            <a:ext cx="978876" cy="844061"/>
                          </a:xfrm>
                          <a:prstGeom prst="verticalScroll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646083" w14:textId="637C4788" w:rsidR="00F01D21" w:rsidRPr="00F01D21" w:rsidRDefault="00F01D21" w:rsidP="00F01D21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lang w:val="tr-TR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289E983" wp14:editId="3EE7F3AF">
                                    <wp:extent cx="158262" cy="188567"/>
                                    <wp:effectExtent l="0" t="0" r="0" b="2540"/>
                                    <wp:docPr id="115391116" name="Resim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297372" name="Resim 2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9952" cy="20249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F01D21">
                                <w:rPr>
                                  <w:rFonts w:ascii="Cambria" w:eastAsia="Calibri" w:hAnsi="Cambria"/>
                                  <w:b/>
                                  <w:bCs/>
                                  <w:color w:val="C00000"/>
                                  <w:sz w:val="18"/>
                                  <w:szCs w:val="18"/>
                                  <w:lang w:val="tr-TR"/>
                                </w:rPr>
                                <w:t>DİPLOMA</w:t>
                              </w:r>
                              <w:r w:rsidRPr="00CF76CA">
                                <w:rPr>
                                  <w:rFonts w:eastAsia="Calibri"/>
                                  <w:sz w:val="18"/>
                                  <w:szCs w:val="18"/>
                                  <w:lang w:val="tr-TR"/>
                                </w:rPr>
                                <w:t xml:space="preserve"> </w:t>
                              </w:r>
                              <w:r w:rsidRPr="00CF76CA">
                                <w:rPr>
                                  <w:rFonts w:ascii="Segoe UI Emoji" w:eastAsia="Segoe UI Emoji" w:hAnsi="Segoe UI Emoji" w:cs="Segoe UI Emoji"/>
                                  <w:sz w:val="18"/>
                                  <w:szCs w:val="18"/>
                                  <w:lang w:val="tr-TR"/>
                                </w:rPr>
                                <w:t>😊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9516368" name="Akış Çizelgesi: Belge 1959516368"/>
                        <wps:cNvSpPr/>
                        <wps:spPr>
                          <a:xfrm>
                            <a:off x="845678" y="7238068"/>
                            <a:ext cx="1440180" cy="637496"/>
                          </a:xfrm>
                          <a:prstGeom prst="flowChartDocumen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1B1555" w14:textId="340C84E4" w:rsidR="00D00927" w:rsidRPr="00CF76CA" w:rsidRDefault="00D00927" w:rsidP="00924F31">
                              <w:pPr>
                                <w:jc w:val="center"/>
                              </w:pP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OKÜ.LEE.FR.00</w:t>
                              </w:r>
                              <w:r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205B67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CF76CA">
                                <w:rPr>
                                  <w:rFonts w:ascii="Cambria" w:eastAsia="Calibri" w:hAnsi="Cambria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formunu dold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957882" name="Akış Çizelgesi: İşlem 318957882"/>
                        <wps:cNvSpPr/>
                        <wps:spPr>
                          <a:xfrm>
                            <a:off x="593334" y="1328371"/>
                            <a:ext cx="1914525" cy="452803"/>
                          </a:xfrm>
                          <a:prstGeom prst="flowChartProcess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38D82B" w14:textId="52CD61EB" w:rsidR="003949C2" w:rsidRPr="00AC5E70" w:rsidRDefault="003949C2" w:rsidP="003949C2">
                              <w:pPr>
                                <w:pStyle w:val="Default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T</w:t>
                              </w:r>
                              <w:r w:rsidRPr="00AC5E70"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 xml:space="preserve">ez savunma sınavına girebilmesi </w:t>
                              </w: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için LEE Yönetmelik madde 24 (3)/(4)/(5) sağlamalı</w:t>
                              </w:r>
                            </w:p>
                            <w:p w14:paraId="2A5FEA8A" w14:textId="19729E8A" w:rsidR="003949C2" w:rsidRPr="00CF76CA" w:rsidRDefault="003949C2" w:rsidP="00924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5957197" name="Straight Arrow Connector 22"/>
                        <wps:cNvCnPr>
                          <a:stCxn id="318957882" idx="2"/>
                          <a:endCxn id="1608049583" idx="0"/>
                        </wps:cNvCnPr>
                        <wps:spPr>
                          <a:xfrm>
                            <a:off x="1550597" y="1781174"/>
                            <a:ext cx="2076" cy="12859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5561B15" id="Canvas 16" o:spid="_x0000_s1026" editas="canvas" style="width:498pt;height:646.95pt;mso-position-horizontal-relative:char;mso-position-vertical-relative:line" coordsize="63246,82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246;height:82162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8" o:spid="_x0000_s1028" type="#_x0000_t32" style="position:absolute;left:40841;top:36022;width:0;height:13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" strokecolor="#c00000" strokeweight=".5pt">
                  <v:stroke endarrow="block" joinstyle="miter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0" o:spid="_x0000_s1029" type="#_x0000_t110" style="position:absolute;left:9019;top:34325;width:12953;height:7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" fillcolor="#f2f2f2 [3052]" strokecolor="black [3213]" strokeweight=".5pt">
                  <v:textbox>
                    <w:txbxContent>
                      <w:p w14:paraId="71C332A4" w14:textId="2B11C0D4" w:rsidR="00924F31" w:rsidRPr="00CF76CA" w:rsidRDefault="00C662DC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Tez Formatı</w:t>
                        </w:r>
                      </w:p>
                    </w:txbxContent>
                  </v:textbox>
                </v:shape>
                <v:shape id="Straight Arrow Connector 21" o:spid="_x0000_s1030" type="#_x0000_t32" style="position:absolute;left:15463;top:3429;width:43;height:1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" strokecolor="#538135 [2409]" strokeweight=".5pt">
                  <v:stroke endarrow="block" joinstyle="miter"/>
                </v:shape>
                <v:shape id="Straight Arrow Connector 22" o:spid="_x0000_s1031" type="#_x0000_t32" style="position:absolute;left:15505;top:11726;width:1;height:15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" strokecolor="#538135 [2409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2" type="#_x0000_t202" style="position:absolute;left:2781;top:36093;width:464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14:paraId="687ABE14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 id="Straight Arrow Connector 28" o:spid="_x0000_s1033" type="#_x0000_t32" style="position:absolute;left:15495;top:32642;width:0;height:16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" strokecolor="#538135 [2409]" strokeweight=".5pt">
                  <v:stroke endarrow="block" joinstyle="miter"/>
                </v:shape>
                <v:shape id="Text Box 29" o:spid="_x0000_s1034" type="#_x0000_t202" style="position:absolute;left:16028;top:41529;width:5469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47DAF2E3" w14:textId="12227B25" w:rsidR="00924F31" w:rsidRPr="00CF76CA" w:rsidRDefault="00C662DC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Uygun</w:t>
                        </w:r>
                      </w:p>
                    </w:txbxContent>
                  </v:textbox>
                </v:shape>
                <v:shape id="Flowchart: Decision 31" o:spid="_x0000_s1035" type="#_x0000_t110" style="position:absolute;left:8912;top:63859;width:13444;height:6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" fillcolor="#f2f2f2 [3052]" strokecolor="black [3213]" strokeweight=".5pt">
                  <v:textbox>
                    <w:txbxContent>
                      <w:p w14:paraId="35A4BE57" w14:textId="6C4FA2CE" w:rsidR="00924F31" w:rsidRPr="00CF76CA" w:rsidRDefault="00A40F06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sz w:val="20"/>
                            <w:szCs w:val="20"/>
                            <w:lang w:val="tr-TR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bCs/>
                            <w:sz w:val="20"/>
                            <w:szCs w:val="20"/>
                            <w:lang w:val="tr-TR"/>
                          </w:rPr>
                          <w:t>Başarılı</w:t>
                        </w:r>
                      </w:p>
                    </w:txbxContent>
                  </v:textbox>
                </v:shape>
                <v:shape id="Text Box 35" o:spid="_x0000_s1036" type="#_x0000_t202" style="position:absolute;left:16028;top:69827;width:5077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49B464A8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Straight Arrow Connector 36" o:spid="_x0000_s1037" type="#_x0000_t32" style="position:absolute;left:15468;top:41690;width:27;height:167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" strokecolor="#538135 [2409]" strokeweight=".5pt">
                  <v:stroke endarrow="block" joinstyle="miter"/>
                </v:shape>
                <v:shape id="Straight Arrow Connector 38" o:spid="_x0000_s1038" type="#_x0000_t32" style="position:absolute;left:15602;top:50729;width:34;height:2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" strokecolor="#538135 [2409]" strokeweight=".5pt">
                  <v:stroke endarrow="block" joinstyle="miter"/>
                </v:shape>
                <v:shape id="Straight Arrow Connector 43" o:spid="_x0000_s1039" type="#_x0000_t32" style="position:absolute;left:15634;top:70553;width:23;height:18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" strokecolor="#538135 [2409]" strokeweight=".5pt">
                  <v:stroke endarrow="block" joinstyle="miter"/>
                </v:shape>
                <v:shapetype id="_x0000_t36" coordsize="21600,21600" o:spt="36" o:oned="t" adj="10800,10800,10800" path="m,l@0,0@0@1@2@1@2,21600,21600,21600e" filled="f">
                  <v:stroke joinstyle="miter"/>
                  <v:formulas>
                    <v:f eqn="val #0"/>
                    <v:f eqn="val #1"/>
                    <v:f eqn="val #2"/>
                    <v:f eqn="prod #1 1 2"/>
                    <v:f eqn="mid #0 #2"/>
                    <v:f eqn="mid #1 height"/>
                  </v:formulas>
                  <v:path arrowok="t" fillok="f" o:connecttype="none"/>
                  <v:handles>
                    <v:h position="#0,@3"/>
                    <v:h position="@4,#1"/>
                    <v:h position="#2,@5"/>
                  </v:handles>
                  <o:lock v:ext="edit" shapetype="t"/>
                </v:shapetype>
                <v:shape id="Connector: Elbow 47" o:spid="_x0000_s1040" type="#_x0000_t36" style="position:absolute;left:-6592;top:24793;width:75790;height:3129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" adj="-651,8888,22062" strokecolor="#538135 [2409]">
                  <v:stroke endarrow="block"/>
                </v:shape>
                <v:shape id="Straight Arrow Connector 48" o:spid="_x0000_s1041" type="#_x0000_t32" style="position:absolute;left:44290;top:11237;width:0;height:204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" strokecolor="#538135 [2409]" strokeweight=".5pt">
                  <v:stroke endarrow="block" joinstyle="miter"/>
                </v:shape>
                <v:shape id="Straight Arrow Connector 59" o:spid="_x0000_s1042" type="#_x0000_t32" style="position:absolute;left:44189;top:37400;width:27;height:19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" strokecolor="#538135 [2409]" strokeweight=".5pt">
                  <v:stroke endarrow="block" joinstyle="miter"/>
                </v:shape>
                <v:shape id="Text Box 62" o:spid="_x0000_s1043" type="#_x0000_t202" style="position:absolute;left:3540;top:64261;width:68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1Ie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zBK5fwg+QywsAAAD//wMAUEsBAi0AFAAGAAgAAAAhANvh9svuAAAAhQEAABMAAAAAAAAA&#10;AAAAAAAAAAAAAFtDb250ZW50X1R5cGVzXS54bWxQSwECLQAUAAYACAAAACEAWvQsW78AAAAVAQAA&#10;CwAAAAAAAAAAAAAAAAAfAQAAX3JlbHMvLnJlbHNQSwECLQAUAAYACAAAACEAE49SHsYAAADbAAAA&#10;DwAAAAAAAAAAAAAAAAAHAgAAZHJzL2Rvd25yZXYueG1sUEsFBgAAAAADAAMAtwAAAPoCAAAAAA==&#10;" filled="f" stroked="f" strokeweight=".5pt">
                  <v:textbox>
                    <w:txbxContent>
                      <w:p w14:paraId="49C4316D" w14:textId="3D4E8672" w:rsidR="00924F31" w:rsidRPr="00CF76CA" w:rsidRDefault="00924F31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TSS (</w:t>
                        </w:r>
                        <w:r w:rsidR="00AC5E70">
                          <w:rPr>
                            <w:rFonts w:ascii="Cambria" w:hAnsi="Cambria"/>
                            <w:b/>
                            <w:sz w:val="16"/>
                          </w:rPr>
                          <w:t>6</w:t>
                        </w: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 xml:space="preserve"> ay)</w:t>
                        </w:r>
                      </w:p>
                      <w:p w14:paraId="06A90C8D" w14:textId="77777777" w:rsidR="00924F31" w:rsidRPr="00CF76CA" w:rsidRDefault="00924F31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Straight Arrow Connector 74" o:spid="_x0000_s1044" type="#_x0000_t32" style="position:absolute;left:44399;top:41561;width:0;height:26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" strokecolor="#538135 [2409]" strokeweight=".5pt">
                  <v:stroke endarrow="block" joinstyle="miter"/>
                </v:shape>
                <v:shape id="Flowchart: Decision 76" o:spid="_x0000_s1045" type="#_x0000_t110" style="position:absolute;left:37801;top:64806;width:12863;height:6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" fillcolor="#f2f2f2 [3052]" strokecolor="black [3213]" strokeweight=".5pt">
                  <v:textbox inset="0,0,0,0">
                    <w:txbxContent>
                      <w:p w14:paraId="5C91F574" w14:textId="3FF2DFD9" w:rsidR="00924F31" w:rsidRPr="00CF76CA" w:rsidRDefault="00CF76CA" w:rsidP="007A48BF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 xml:space="preserve">EYK </w:t>
                        </w:r>
                      </w:p>
                    </w:txbxContent>
                  </v:textbox>
                </v:shape>
                <v:shape id="Text Box 79" o:spid="_x0000_s1046" type="#_x0000_t202" style="position:absolute;left:43965;top:73521;width:422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    <v:textbox>
                    <w:txbxContent>
                      <w:p w14:paraId="6682460B" w14:textId="77777777" w:rsidR="00924F31" w:rsidRPr="00CF76CA" w:rsidRDefault="00924F31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Evet</w:t>
                        </w:r>
                      </w:p>
                    </w:txbxContent>
                  </v:textbox>
                </v:shape>
                <v:shape id="Straight Arrow Connector 82" o:spid="_x0000_s1047" type="#_x0000_t32" style="position:absolute;left:44216;top:71702;width:17;height:181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" strokecolor="#538135 [2409]" strokeweight=".5pt">
                  <v:stroke endarrow="block" joinstyle="miter"/>
                </v:shape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Akış Çizelgesi: Öteki İşlem 624521401" o:spid="_x0000_s1048" type="#_x0000_t176" style="position:absolute;left:6434;top:1009;width:18058;height:24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4D932956" w14:textId="57E0361F" w:rsidR="00924F31" w:rsidRPr="00CF76CA" w:rsidRDefault="009E5D1F" w:rsidP="00924F31">
                        <w:pPr>
                          <w:jc w:val="center"/>
                          <w:rPr>
                            <w:rFonts w:ascii="Cambria" w:hAnsi="Cambria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color w:val="000000" w:themeColor="text1"/>
                            <w:sz w:val="16"/>
                            <w:szCs w:val="16"/>
                          </w:rPr>
                          <w:t>TEZ HAZIRLAMA</w:t>
                        </w:r>
                        <w:r w:rsidR="00924F31" w:rsidRPr="00CF76CA">
                          <w:rPr>
                            <w:rFonts w:ascii="Cambria" w:eastAsia="Calibri" w:hAnsi="Cambria"/>
                            <w:b/>
                            <w:bCs/>
                            <w:color w:val="000000" w:themeColor="text1"/>
                            <w:sz w:val="16"/>
                            <w:szCs w:val="16"/>
                          </w:rPr>
                          <w:t xml:space="preserve"> BAŞLANGICI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kış Çizelgesi: İşlem 776383732" o:spid="_x0000_s1049" type="#_x0000_t109" style="position:absolute;left:5934;top:5334;width:19145;height:63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" fillcolor="#f2f2f2 [3052]" strokecolor="#091723 [484]" strokeweight="1pt">
                  <v:textbox>
                    <w:txbxContent>
                      <w:p w14:paraId="6C335B2F" w14:textId="60611151" w:rsidR="00924F31" w:rsidRDefault="00C662DC" w:rsidP="00924F31">
                        <w:pPr>
                          <w:jc w:val="center"/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</w:pPr>
                        <w:r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 xml:space="preserve">60 AKTS ders yükü + </w:t>
                        </w:r>
                        <w:r w:rsidR="00827750"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>En az 240</w:t>
                        </w:r>
                        <w:r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 xml:space="preserve"> AKTS </w:t>
                        </w:r>
                        <w:r w:rsidR="00827750"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>şartları sağlandı mı</w:t>
                        </w:r>
                        <w:r w:rsidR="003949C2"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>?</w:t>
                        </w:r>
                        <w:r w:rsidR="007A48BF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br/>
                          <w:t>B</w:t>
                        </w:r>
                        <w:r w:rsidRPr="003949C2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t>ütün notlar sistemde mi?</w:t>
                        </w:r>
                        <w:r w:rsidR="007A48BF">
                          <w:rPr>
                            <w:rFonts w:ascii="Cambria" w:eastAsia="Calibri" w:hAnsi="Cambria"/>
                            <w:color w:val="C00000"/>
                            <w:sz w:val="16"/>
                            <w:szCs w:val="16"/>
                          </w:rPr>
                          <w:br/>
                          <w:t>En az 3 TİK raporu sunuldu mu?</w:t>
                        </w:r>
                      </w:p>
                      <w:p w14:paraId="05226F5B" w14:textId="77777777" w:rsidR="007A48BF" w:rsidRPr="003949C2" w:rsidRDefault="007A48BF" w:rsidP="00924F3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<v:stroke joinstyle="miter"/>
                  <v:path o:connecttype="custom" o:connectlocs="10800,0;0,10800;10800,20400;21600,10800" textboxrect="0,0,21600,17322"/>
                </v:shapetype>
                <v:shape id="Akış Çizelgesi: Belge 1608049583" o:spid="_x0000_s1050" type="#_x0000_t114" style="position:absolute;left:8771;top:19097;width:13511;height:52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093E0BAB" w14:textId="288B6934" w:rsidR="00924F31" w:rsidRPr="00CF76CA" w:rsidRDefault="00C662DC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OKÜ.LEE.FR.00</w:t>
                        </w:r>
                        <w:r w:rsidR="0090736E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2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1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formunu Enstitüden al</w:t>
                        </w:r>
                        <w:r w:rsidR="00924F31"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</w:p>
                      <w:p w14:paraId="2C5260AF" w14:textId="77777777" w:rsidR="00924F31" w:rsidRPr="00CF76CA" w:rsidRDefault="00924F31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Bağlayıcı: Dirsek 400192974" o:spid="_x0000_s1051" type="#_x0000_t34" style="position:absolute;left:4654;top:29836;width:4365;height:8171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" adj="32912" strokecolor="#c00000" strokeweight=".5pt">
                  <v:stroke endarrow="block"/>
                </v:shape>
                <v:shape id="Straight Arrow Connector 36" o:spid="_x0000_s1052" type="#_x0000_t32" style="position:absolute;left:15657;top:57761;width:3;height:26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" strokecolor="#538135 [2409]" strokeweight=".5pt">
                  <v:stroke endarrow="block" joinstyle="miter"/>
                </v:shape>
                <v:shape id="Akış Çizelgesi: Belge 2145772294" o:spid="_x0000_s1053" type="#_x0000_t114" style="position:absolute;left:8456;top:52808;width:14402;height:5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" fillcolor="#f2f2f2 [3052]" strokecolor="#091723 [484]" strokeweight="1pt">
                  <v:textbox>
                    <w:txbxContent>
                      <w:p w14:paraId="70986BF3" w14:textId="411D00AB" w:rsidR="00924F31" w:rsidRPr="00CF76CA" w:rsidRDefault="00375D6B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90736E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4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unu doldur</w:t>
                        </w:r>
                      </w:p>
                    </w:txbxContent>
                  </v:textbox>
                </v:shape>
                <v:shape id="Bağlayıcı: Dirsek 1669444716" o:spid="_x0000_s1054" type="#_x0000_t34" style="position:absolute;left:4654;top:29836;width:4258;height:3737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" adj="33197" strokecolor="#c00000" strokeweight=".5pt">
                  <v:stroke endarrow="block"/>
                </v:shape>
                <v:shape id="Flowchart: Decision 20" o:spid="_x0000_s1055" type="#_x0000_t110" style="position:absolute;left:8269;top:43364;width:14397;height:7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" fillcolor="#f2f2f2 [3052]" strokecolor="black [3213]" strokeweight=".5pt">
                  <v:textbox>
                    <w:txbxContent>
                      <w:p w14:paraId="4B8FFCAB" w14:textId="2593DDDA" w:rsidR="00C662DC" w:rsidRPr="00CF76CA" w:rsidRDefault="00C662DC" w:rsidP="00942EC7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Cambria" w:hAnsi="Cambria"/>
                            <w:b/>
                            <w:bCs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  <w:lang w:val="tr-TR"/>
                          </w:rPr>
                          <w:t>Benzerlik raporu</w:t>
                        </w:r>
                      </w:p>
                    </w:txbxContent>
                  </v:textbox>
                </v:shape>
                <v:shape id="Text Box 29" o:spid="_x0000_s1056" type="#_x0000_t202" style="position:absolute;left:16028;top:50576;width:5469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" filled="f" stroked="f" strokeweight=".5pt">
                  <v:textbox>
                    <w:txbxContent>
                      <w:p w14:paraId="30EED780" w14:textId="77777777" w:rsidR="00C662DC" w:rsidRPr="00CF76CA" w:rsidRDefault="00C662DC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Uygun</w:t>
                        </w:r>
                      </w:p>
                    </w:txbxContent>
                  </v:textbox>
                </v:shape>
                <v:shape id="Bağlayıcı: Dirsek 464591483" o:spid="_x0000_s1057" type="#_x0000_t34" style="position:absolute;left:4654;top:29836;width:3615;height:1721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" adj="35259" strokecolor="#c00000" strokeweight=".5pt">
                  <v:stroke endarrow="block"/>
                </v:shape>
                <v:shape id="Text Box 26" o:spid="_x0000_s1058" type="#_x0000_t202" style="position:absolute;left:2781;top:45005;width:4640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" filled="f" stroked="f" strokeweight=".5pt">
                  <v:textbox>
                    <w:txbxContent>
                      <w:p w14:paraId="1629CFD3" w14:textId="77777777" w:rsidR="00375D6B" w:rsidRPr="00CF76CA" w:rsidRDefault="00375D6B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Hayır</w:t>
                        </w:r>
                      </w:p>
                    </w:txbxContent>
                  </v:textbox>
                </v:shape>
      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  <v:stroke joinstyle="miter"/>
                  <v:path o:extrusionok="f" o:connecttype="custom" o:connectlocs="10800,0;0,10800;10800,19890;21600,10800" textboxrect="0,3675,18595,18022"/>
                </v:shapetype>
                <v:shape id="Akış Çizelgesi: Çok Sayıda Belge 1020342748" o:spid="_x0000_s1059" type="#_x0000_t115" style="position:absolute;left:4654;top:26119;width:19216;height:74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" fillcolor="#f2f2f2 [3052]" strokecolor="#091723 [484]" strokeweight="1pt">
                  <v:textbox>
                    <w:txbxContent>
                      <w:p w14:paraId="72ACC415" w14:textId="211C2A3A" w:rsidR="00987C17" w:rsidRPr="003949C2" w:rsidRDefault="00987C17" w:rsidP="00987C1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>Tez taslağı ile OKÜ.LEE.FR.00</w:t>
                        </w:r>
                        <w:r w:rsidR="0090736E"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>2</w:t>
                        </w:r>
                        <w:r w:rsidR="00205B67"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>2</w:t>
                        </w:r>
                        <w:r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 xml:space="preserve"> ve OKÜ.LEE.FR.00</w:t>
                        </w:r>
                        <w:r w:rsidR="0090736E"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>2</w:t>
                        </w:r>
                        <w:r w:rsidR="00205B67"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>3</w:t>
                        </w:r>
                        <w:r w:rsidRPr="003949C2">
                          <w:rPr>
                            <w:rFonts w:ascii="Cambria" w:eastAsia="Calibri" w:hAnsi="Cambria"/>
                            <w:color w:val="000000" w:themeColor="text1"/>
                            <w:sz w:val="16"/>
                            <w:szCs w:val="16"/>
                          </w:rPr>
                          <w:t xml:space="preserve"> formlarını hazırla </w:t>
                        </w:r>
                      </w:p>
                      <w:p w14:paraId="28DB0FFA" w14:textId="77777777" w:rsidR="00987C17" w:rsidRPr="00CF76CA" w:rsidRDefault="00987C17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23" o:spid="_x0000_s1060" type="#_x0000_t32" style="position:absolute;left:15526;top:23972;width:58;height:21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" strokecolor="#538135 [2409]" strokeweight=".5pt">
                  <v:stroke endarrow="block" joinstyle="miter"/>
                </v:shape>
                <v:shape id="Flowchart: Alternate Process 55" o:spid="_x0000_s1061" type="#_x0000_t176" style="position:absolute;left:6829;top:60448;width:17663;height:19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" fillcolor="#f2f2f2 [3052]" strokecolor="black [3213]" strokeweight=".5pt">
                  <v:textbox inset="6mm,0,6mm,0">
                    <w:txbxContent>
                      <w:p w14:paraId="69F29266" w14:textId="77777777" w:rsidR="00A40F06" w:rsidRPr="00AC5E70" w:rsidRDefault="00A40F06" w:rsidP="00924F3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</w:pPr>
                        <w:r w:rsidRPr="00AC5E70">
                          <w:rPr>
                            <w:rFonts w:ascii="Cambria" w:eastAsia="Calibri" w:hAnsi="Cambria"/>
                            <w:sz w:val="18"/>
                            <w:szCs w:val="18"/>
                            <w:lang w:val="tr-TR"/>
                          </w:rPr>
                          <w:t>Tez Savunma Sınavı (TSS)</w:t>
                        </w:r>
                      </w:p>
                    </w:txbxContent>
                  </v:textbox>
                </v:shape>
                <v:shape id="Straight Arrow Connector 43" o:spid="_x0000_s1062" type="#_x0000_t32" style="position:absolute;left:15634;top:62421;width:26;height:143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" strokecolor="#538135 [2409]" strokeweight=".5pt">
                  <v:stroke endarrow="block" joinstyle="miter"/>
                </v:shape>
                <v:shape id="Akış Çizelgesi: Çok Sayıda Belge 1341375715" o:spid="_x0000_s1063" type="#_x0000_t115" style="position:absolute;left:36019;top:2544;width:19216;height:9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" fillcolor="#f2f2f2 [3052]" strokecolor="#091723 [484]" strokeweight="1pt">
                  <v:textbox>
                    <w:txbxContent>
                      <w:p w14:paraId="4DC1568C" w14:textId="331E2383" w:rsidR="00957C65" w:rsidRPr="00CF76CA" w:rsidRDefault="00957C65" w:rsidP="00987C17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Tezin son hali, OKÜ.LEE.FR.00</w:t>
                        </w:r>
                        <w:r w:rsidR="00D0092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6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ve OKÜ.LEE.FR.00</w:t>
                        </w:r>
                        <w:r w:rsidR="00D0092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7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larını hazırla </w:t>
                        </w:r>
                      </w:p>
                      <w:p w14:paraId="0D221014" w14:textId="77777777" w:rsidR="00957C65" w:rsidRPr="00CF76CA" w:rsidRDefault="00957C65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Flowchart: Decision 20" o:spid="_x0000_s1064" type="#_x0000_t110" style="position:absolute;left:37801;top:13396;width:12948;height:7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" fillcolor="#f2f2f2 [3052]" strokecolor="black [3213]" strokeweight=".5pt">
                  <v:textbox>
                    <w:txbxContent>
                      <w:p w14:paraId="58FB6BEC" w14:textId="77777777" w:rsidR="00EE72CD" w:rsidRPr="00CF76CA" w:rsidRDefault="00EE72CD" w:rsidP="00EE72CD">
                        <w:pPr>
                          <w:spacing w:after="200" w:line="276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Tez Formatı</w:t>
                        </w:r>
                      </w:p>
                    </w:txbxContent>
                  </v:textbox>
                </v:shape>
                <v:shape id="Text Box 29" o:spid="_x0000_s1065" type="#_x0000_t202" style="position:absolute;left:44418;top:20604;width:5467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" filled="f" stroked="f" strokeweight=".5pt">
                  <v:textbox>
                    <w:txbxContent>
                      <w:p w14:paraId="57406933" w14:textId="77777777" w:rsidR="00EE72CD" w:rsidRPr="00CF76CA" w:rsidRDefault="00EE72CD" w:rsidP="00EE72CD">
                        <w:pPr>
                          <w:spacing w:line="256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Uygun</w:t>
                        </w:r>
                      </w:p>
                    </w:txbxContent>
                  </v:textbox>
                </v:shape>
                <v:shape id="Straight Arrow Connector 36" o:spid="_x0000_s1066" type="#_x0000_t32" style="position:absolute;left:44246;top:20762;width:26;height:167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" strokecolor="#538135 [2409]" strokeweight=".5pt">
                  <v:stroke endarrow="block" joinstyle="miter"/>
                </v:shape>
                <v:shape id="Straight Arrow Connector 38" o:spid="_x0000_s1067" type="#_x0000_t32" style="position:absolute;left:44386;top:29805;width:32;height:20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" strokecolor="#538135 [2409]" strokeweight=".5pt">
                  <v:stroke endarrow="block" joinstyle="miter"/>
                </v:shape>
                <v:shape id="Flowchart: Decision 20" o:spid="_x0000_s1068" type="#_x0000_t110" style="position:absolute;left:37052;top:22439;width:14395;height:7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" fillcolor="#f2f2f2 [3052]" strokecolor="black [3213]" strokeweight=".5pt">
                  <v:textbox>
                    <w:txbxContent>
                      <w:p w14:paraId="750C900F" w14:textId="77777777" w:rsidR="00EE72CD" w:rsidRPr="00CF76CA" w:rsidRDefault="00EE72CD" w:rsidP="00C53C9C">
                        <w:pPr>
                          <w:spacing w:after="0" w:line="240" w:lineRule="auto"/>
                          <w:jc w:val="center"/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8"/>
                            <w:szCs w:val="18"/>
                          </w:rPr>
                          <w:t>Benzerlik raporu</w:t>
                        </w:r>
                      </w:p>
                    </w:txbxContent>
                  </v:textbox>
                </v:shape>
                <v:shape id="Text Box 29" o:spid="_x0000_s1069" type="#_x0000_t202" style="position:absolute;left:44583;top:29805;width:5467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" filled="f" stroked="f" strokeweight=".5pt">
                  <v:textbox>
                    <w:txbxContent>
                      <w:p w14:paraId="3BE8AEE5" w14:textId="77777777" w:rsidR="00EE72CD" w:rsidRPr="00CF76CA" w:rsidRDefault="00EE72CD" w:rsidP="00EE72CD">
                        <w:pPr>
                          <w:spacing w:line="256" w:lineRule="auto"/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b/>
                            <w:bCs/>
                            <w:sz w:val="16"/>
                            <w:szCs w:val="16"/>
                          </w:rPr>
                          <w:t>Uygun</w:t>
                        </w:r>
                      </w:p>
                    </w:txbxContent>
                  </v:textbox>
                </v:shape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Bağlayıcı: Dirsek 1727674349" o:spid="_x0000_s1070" type="#_x0000_t35" style="position:absolute;left:31879;top:11201;width:9955;height:1676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" adj="-79,99674" strokecolor="#c00000" strokeweight=".5pt">
                  <v:stroke endarrow="block"/>
                </v:shape>
                <v:shape id="Bağlayıcı: Dirsek 476277425" o:spid="_x0000_s1071" type="#_x0000_t34" style="position:absolute;left:36019;top:7061;width:1033;height:19058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" adj="148290" strokecolor="#c00000" strokeweight=".5pt">
                  <v:stroke endarrow="block"/>
                </v:shape>
                <v:shape id="Text Box 26" o:spid="_x0000_s1072" type="#_x0000_t202" style="position:absolute;left:31089;top:14977;width:660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" filled="f" stroked="f" strokeweight=".5pt">
                  <v:textbox>
                    <w:txbxContent>
                      <w:p w14:paraId="6F725308" w14:textId="65E7FF3D" w:rsidR="00EE72CD" w:rsidRPr="00CF76CA" w:rsidRDefault="00EE72CD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Text Box 26" o:spid="_x0000_s1073" type="#_x0000_t202" style="position:absolute;left:30861;top:24414;width:660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" filled="f" stroked="f" strokeweight=".5pt">
                  <v:textbox>
                    <w:txbxContent>
                      <w:p w14:paraId="39AF10CE" w14:textId="77777777" w:rsidR="00EE72CD" w:rsidRPr="00CF76CA" w:rsidRDefault="00EE72CD" w:rsidP="00924F31">
                        <w:pPr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 w:rsidRPr="00CF76CA"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 id="Akış Çizelgesi: İşlem 1766078154" o:spid="_x0000_s1074" type="#_x0000_t109" style="position:absolute;left:36370;top:32064;width:15944;height:53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" fillcolor="#f2f2f2 [3052]" strokecolor="#091723 [484]" strokeweight="1pt">
                  <v:textbox>
                    <w:txbxContent>
                      <w:p w14:paraId="5E935359" w14:textId="20070787" w:rsidR="00EE72CD" w:rsidRPr="00CF76CA" w:rsidRDefault="004A600F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</w:rPr>
                          <w:t>Benzerlik raporu danışmana imzalatıp tezin arkasına eklenir</w:t>
                        </w:r>
                      </w:p>
                    </w:txbxContent>
                  </v:textbox>
                </v:shape>
                <v:shape id="Akış Çizelgesi: İşlem 66507983" o:spid="_x0000_s1075" type="#_x0000_t109" style="position:absolute;left:37695;top:39339;width:13960;height:3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" fillcolor="#f2f2f2 [3052]" strokecolor="#091723 [484]" strokeweight="1pt">
                  <v:textbox>
                    <w:txbxContent>
                      <w:p w14:paraId="6CD12FE4" w14:textId="7F81AADC" w:rsidR="00CF76CA" w:rsidRPr="00657756" w:rsidRDefault="00CF76CA" w:rsidP="00924F31">
                        <w:pPr>
                          <w:jc w:val="center"/>
                          <w:rPr>
                            <w:color w:val="0D0D0D" w:themeColor="text1" w:themeTint="F2"/>
                          </w:rPr>
                        </w:pPr>
                        <w:r w:rsidRPr="00657756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</w:rPr>
                          <w:t>Tezin Ciltlenmesi</w:t>
                        </w:r>
                      </w:p>
                    </w:txbxContent>
                  </v:textbox>
                </v:shape>
                <v:shape id="Akış Çizelgesi: Belge 550244859" o:spid="_x0000_s1076" type="#_x0000_t114" style="position:absolute;left:37253;top:44237;width:14402;height:63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" fillcolor="#f2f2f2 [3052]" strokecolor="#091723 [484]" strokeweight="1pt">
                  <v:textbox>
                    <w:txbxContent>
                      <w:p w14:paraId="61EF2672" w14:textId="1396A7B9" w:rsidR="00CF76CA" w:rsidRPr="00CF76CA" w:rsidRDefault="00CF76CA" w:rsidP="00CF76C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="Cambria" w:hAnsi="Cambria"/>
                            <w:lang w:val="tr-TR"/>
                          </w:rPr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  <w:lang w:val="tr-TR"/>
                          </w:rPr>
                          <w:t>OKÜ.LEE.</w:t>
                        </w:r>
                        <w:r w:rsidRPr="00CF76CA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lang w:val="tr-TR"/>
                          </w:rPr>
                          <w:t>FR.00</w:t>
                        </w:r>
                        <w:r w:rsidR="005C4E1A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lang w:val="tr-TR"/>
                          </w:rPr>
                          <w:t>28</w:t>
                        </w:r>
                        <w:r w:rsidRPr="00CF76CA">
                          <w:rPr>
                            <w:rFonts w:ascii="Cambria" w:eastAsia="Calibri" w:hAnsi="Cambria"/>
                            <w:color w:val="0D0D0D" w:themeColor="text1" w:themeTint="F2"/>
                            <w:sz w:val="18"/>
                            <w:szCs w:val="18"/>
                            <w:lang w:val="tr-TR"/>
                          </w:rPr>
                          <w:t xml:space="preserve"> ile </w:t>
                        </w:r>
                        <w:r w:rsidRPr="00CF76CA">
                          <w:rPr>
                            <w:rFonts w:ascii="Cambria" w:eastAsia="Calibri" w:hAnsi="Cambria"/>
                            <w:color w:val="C00000"/>
                            <w:sz w:val="18"/>
                            <w:szCs w:val="18"/>
                            <w:lang w:val="tr-TR"/>
                          </w:rPr>
                          <w:t>1 ay içinde Tezi Teslim Et</w:t>
                        </w:r>
                      </w:p>
                      <w:p w14:paraId="5C6FCEBF" w14:textId="2EA2D30F" w:rsidR="00CF76CA" w:rsidRPr="00CF76CA" w:rsidRDefault="00CF76CA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 id="Akış Çizelgesi: Çok Sayıda Belge 835921092" o:spid="_x0000_s1077" type="#_x0000_t115" style="position:absolute;left:34972;top:52913;width:21310;height:10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" fillcolor="#f2f2f2 [3052]" strokecolor="#091723 [484]" strokeweight="1pt">
                  <v:textbox>
                    <w:txbxContent>
                      <w:p w14:paraId="2FBED25D" w14:textId="15B393DF" w:rsidR="00CF76CA" w:rsidRPr="00CF76CA" w:rsidRDefault="00CF76CA" w:rsidP="00987C17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9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,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90736E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3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0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,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 w:rsidR="0090736E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3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ve OKÜ.LEE.FR.00</w:t>
                        </w:r>
                        <w:r w:rsidR="0090736E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3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ları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nı Enstitüye teslim et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6991619" w14:textId="77777777" w:rsidR="00CF76CA" w:rsidRPr="00CF76CA" w:rsidRDefault="00CF76CA" w:rsidP="00987C17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74" o:spid="_x0000_s1078" type="#_x0000_t32" style="position:absolute;left:44583;top:50236;width:0;height:26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" strokecolor="#538135 [2409]" strokeweight=".5pt">
                  <v:stroke endarrow="block" joinstyle="miter"/>
                </v:shape>
                <v:shape id="Straight Arrow Connector 74" o:spid="_x0000_s1079" type="#_x0000_t32" style="position:absolute;left:44145;top:63356;width:88;height:14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" strokecolor="#538135 [2409]" strokeweight=".5pt">
                  <v:stroke endarrow="block" joinstyle="miter"/>
                </v:shape>
                <v:shape id="Bağlayıcı: Dirsek 483538525" o:spid="_x0000_s1080" type="#_x0000_t34" style="position:absolute;left:36019;top:7061;width:1782;height:61193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" adj="95608" strokecolor="#c00000" strokeweight=".5pt">
                  <v:stroke endarrow="block"/>
                </v:shape>
                <v:shape id="Text Box 62" o:spid="_x0000_s1081" type="#_x0000_t202" style="position:absolute;left:34184;top:64358;width:6657;height:2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" filled="f" stroked="f" strokeweight=".5pt">
                  <v:textbox>
                    <w:txbxContent>
                      <w:p w14:paraId="7B3A8C09" w14:textId="3A291531" w:rsidR="00CF76CA" w:rsidRPr="00CF76CA" w:rsidRDefault="006E73E5" w:rsidP="00924F31">
                        <w:pPr>
                          <w:spacing w:after="0"/>
                          <w:rPr>
                            <w:rFonts w:ascii="Cambria" w:hAnsi="Cambria"/>
                            <w:b/>
                            <w:sz w:val="16"/>
                          </w:rPr>
                        </w:pPr>
                        <w:r>
                          <w:rPr>
                            <w:rFonts w:ascii="Cambria" w:hAnsi="Cambria"/>
                            <w:b/>
                            <w:sz w:val="16"/>
                          </w:rPr>
                          <w:t>Düzeltme</w:t>
                        </w:r>
                      </w:p>
                    </w:txbxContent>
                  </v:textbox>
                </v:shape>
                <v:shapetype id="_x0000_t97" coordsize="21600,21600" o:spt="97" adj="2700" path="m@5,qx@1@2l@1@0@2@0qx0@7@2,21600l@9,21600qx@10@7l@10@1@11@1qx21600@2@11,xem@5,nfqx@6@2@5@1@4@3@5@2l@6@2em@5@1nfl@10@1em@2,21600nfqx@1@7l@1@0em@2@0nfqx@3@8@2@7l@1@7e">
                  <v:formulas>
                    <v:f eqn="sum height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height 0 @2"/>
                    <v:f eqn="sum height 0 @3"/>
                    <v:f eqn="sum width 0 @5"/>
                    <v:f eqn="sum width 0 @1"/>
                    <v:f eqn="sum width 0 @2"/>
                    <v:f eqn="val height"/>
                    <v:f eqn="prod height 1 2"/>
                    <v:f eqn="prod width 1 2"/>
                  </v:formulas>
                  <v:path o:extrusionok="f" limo="10800,10800" o:connecttype="custom" o:connectlocs="@14,0;@1,@13;@14,@12;@10,@13" o:connectangles="270,180,90,0" textboxrect="@1,@1,@10,@7"/>
                  <v:handles>
                    <v:h position="topLeft,#0" yrange="0,5400"/>
                  </v:handles>
                  <o:complex v:ext="view"/>
                </v:shapetype>
                <v:shape id="Kaydırma: Dikey 1871747745" o:spid="_x0000_s1082" type="#_x0000_t97" style="position:absolute;left:39627;top:73521;width:9789;height:84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" fillcolor="#fbe4d5 [661]" strokecolor="#091723 [484]" strokeweight="1pt">
                  <v:stroke joinstyle="miter"/>
                  <v:textbox>
                    <w:txbxContent>
                      <w:p w14:paraId="04646083" w14:textId="637C4788" w:rsidR="00F01D21" w:rsidRPr="00F01D21" w:rsidRDefault="00F01D21" w:rsidP="00F01D21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lang w:val="tr-TR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289E983" wp14:editId="3EE7F3AF">
                              <wp:extent cx="158262" cy="188567"/>
                              <wp:effectExtent l="0" t="0" r="0" b="2540"/>
                              <wp:docPr id="115391116" name="Resim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297372" name="Resim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69952" cy="20249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F01D21">
                          <w:rPr>
                            <w:rFonts w:ascii="Cambria" w:eastAsia="Calibri" w:hAnsi="Cambria"/>
                            <w:b/>
                            <w:bCs/>
                            <w:color w:val="C00000"/>
                            <w:sz w:val="18"/>
                            <w:szCs w:val="18"/>
                            <w:lang w:val="tr-TR"/>
                          </w:rPr>
                          <w:t>DİPLOMA</w:t>
                        </w:r>
                        <w:r w:rsidRPr="00CF76CA">
                          <w:rPr>
                            <w:rFonts w:eastAsia="Calibri"/>
                            <w:sz w:val="18"/>
                            <w:szCs w:val="18"/>
                            <w:lang w:val="tr-TR"/>
                          </w:rPr>
                          <w:t xml:space="preserve"> </w:t>
                        </w:r>
                        <w:r w:rsidRPr="00CF76CA">
                          <w:rPr>
                            <w:rFonts w:ascii="Segoe UI Emoji" w:eastAsia="Segoe UI Emoji" w:hAnsi="Segoe UI Emoji" w:cs="Segoe UI Emoji"/>
                            <w:sz w:val="18"/>
                            <w:szCs w:val="18"/>
                            <w:lang w:val="tr-TR"/>
                          </w:rPr>
                          <w:t>😊</w:t>
                        </w:r>
                      </w:p>
                    </w:txbxContent>
                  </v:textbox>
                </v:shape>
                <v:shape id="Akış Çizelgesi: Belge 1959516368" o:spid="_x0000_s1083" type="#_x0000_t114" style="position:absolute;left:8456;top:72380;width:14402;height:63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" fillcolor="#f2f2f2 [3052]" strokecolor="#091723 [484]" strokeweight="1pt">
                  <v:textbox>
                    <w:txbxContent>
                      <w:p w14:paraId="781B1555" w14:textId="340C84E4" w:rsidR="00D00927" w:rsidRPr="00CF76CA" w:rsidRDefault="00D00927" w:rsidP="00924F31">
                        <w:pPr>
                          <w:jc w:val="center"/>
                        </w:pP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OKÜ.LEE.FR.00</w:t>
                        </w:r>
                        <w:r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2</w:t>
                        </w:r>
                        <w:r w:rsidR="00205B67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>5</w:t>
                        </w:r>
                        <w:r w:rsidRPr="00CF76CA">
                          <w:rPr>
                            <w:rFonts w:ascii="Cambria" w:eastAsia="Calibri" w:hAnsi="Cambria"/>
                            <w:color w:val="000000" w:themeColor="text1"/>
                            <w:sz w:val="18"/>
                            <w:szCs w:val="18"/>
                          </w:rPr>
                          <w:t xml:space="preserve"> formunu doldur</w:t>
                        </w:r>
                      </w:p>
                    </w:txbxContent>
                  </v:textbox>
                </v:shape>
                <v:shape id="Akış Çizelgesi: İşlem 318957882" o:spid="_x0000_s1084" type="#_x0000_t109" style="position:absolute;left:5933;top:13283;width:19145;height:45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" fillcolor="#f2f2f2 [3052]" strokecolor="#091723 [484]" strokeweight="1pt">
                  <v:textbox>
                    <w:txbxContent>
                      <w:p w14:paraId="5D38D82B" w14:textId="52CD61EB" w:rsidR="003949C2" w:rsidRPr="00AC5E70" w:rsidRDefault="003949C2" w:rsidP="003949C2">
                        <w:pPr>
                          <w:pStyle w:val="Default"/>
                          <w:jc w:val="center"/>
                          <w:rPr>
                            <w:rFonts w:ascii="Cambria" w:hAnsi="Cambria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mbria" w:hAnsi="Cambria"/>
                            <w:sz w:val="16"/>
                            <w:szCs w:val="16"/>
                          </w:rPr>
                          <w:t>T</w:t>
                        </w:r>
                        <w:r w:rsidRPr="00AC5E70">
                          <w:rPr>
                            <w:rFonts w:ascii="Cambria" w:hAnsi="Cambria"/>
                            <w:sz w:val="16"/>
                            <w:szCs w:val="16"/>
                          </w:rPr>
                          <w:t xml:space="preserve">ez savunma sınavına girebilmesi </w:t>
                        </w:r>
                        <w:r>
                          <w:rPr>
                            <w:rFonts w:ascii="Cambria" w:hAnsi="Cambria"/>
                            <w:sz w:val="16"/>
                            <w:szCs w:val="16"/>
                          </w:rPr>
                          <w:t>için LEE Yönetmelik madde 24 (3)/(4)/(5) sağlamalı</w:t>
                        </w:r>
                      </w:p>
                      <w:p w14:paraId="2A5FEA8A" w14:textId="19729E8A" w:rsidR="003949C2" w:rsidRPr="00CF76CA" w:rsidRDefault="003949C2" w:rsidP="00924F31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22" o:spid="_x0000_s1085" type="#_x0000_t32" style="position:absolute;left:15505;top:17811;width:21;height:1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" strokecolor="#538135 [2409]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25D665B3" w14:textId="14FEE511" w:rsidR="00377CAB" w:rsidRPr="00CF76CA" w:rsidRDefault="00390C99" w:rsidP="00390C99">
      <w:pPr>
        <w:pStyle w:val="AralkYok"/>
        <w:tabs>
          <w:tab w:val="left" w:pos="1932"/>
        </w:tabs>
        <w:rPr>
          <w:rFonts w:ascii="Cambria" w:hAnsi="Cambria"/>
        </w:rPr>
      </w:pPr>
      <w:r>
        <w:rPr>
          <w:rFonts w:ascii="Cambria" w:hAnsi="Cambria"/>
        </w:rPr>
        <w:tab/>
      </w:r>
    </w:p>
    <w:sectPr w:rsidR="00377CAB" w:rsidRPr="00CF76CA" w:rsidSect="006764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2F339" w14:textId="77777777" w:rsidR="00767796" w:rsidRPr="00CF76CA" w:rsidRDefault="00767796" w:rsidP="00534F7F">
      <w:pPr>
        <w:spacing w:after="0" w:line="240" w:lineRule="auto"/>
      </w:pPr>
      <w:r w:rsidRPr="00CF76CA">
        <w:separator/>
      </w:r>
    </w:p>
  </w:endnote>
  <w:endnote w:type="continuationSeparator" w:id="0">
    <w:p w14:paraId="2C3AD8F7" w14:textId="77777777" w:rsidR="00767796" w:rsidRPr="00CF76CA" w:rsidRDefault="00767796" w:rsidP="00534F7F">
      <w:pPr>
        <w:spacing w:after="0" w:line="240" w:lineRule="auto"/>
      </w:pPr>
      <w:r w:rsidRPr="00CF76C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33864" w14:textId="77777777" w:rsidR="00C12CC4" w:rsidRDefault="00C12CC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BD51C" w14:textId="62ECBDD7" w:rsidR="00A354CE" w:rsidRPr="00CF76CA" w:rsidRDefault="00A354CE" w:rsidP="00015C90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898"/>
      <w:gridCol w:w="283"/>
      <w:gridCol w:w="1559"/>
      <w:gridCol w:w="284"/>
      <w:gridCol w:w="2693"/>
      <w:gridCol w:w="997"/>
    </w:tblGrid>
    <w:tr w:rsidR="00534F7F" w:rsidRPr="00CF76CA" w14:paraId="716C286B" w14:textId="77777777" w:rsidTr="003507AD">
      <w:trPr>
        <w:trHeight w:val="559"/>
      </w:trPr>
      <w:tc>
        <w:tcPr>
          <w:tcW w:w="666" w:type="dxa"/>
        </w:tcPr>
        <w:p w14:paraId="141B4A79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604B961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898" w:type="dxa"/>
        </w:tcPr>
        <w:p w14:paraId="2E48ABA3" w14:textId="56EEBF06" w:rsidR="00534F7F" w:rsidRPr="00CF76CA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CF76CA">
            <w:rPr>
              <w:rFonts w:ascii="Cambria" w:hAnsi="Cambria"/>
              <w:sz w:val="16"/>
              <w:szCs w:val="16"/>
            </w:rPr>
            <w:t xml:space="preserve"> Rektörlüğü </w:t>
          </w:r>
          <w:r w:rsidR="00DB5809" w:rsidRPr="00CF76CA">
            <w:rPr>
              <w:rFonts w:ascii="Cambria" w:hAnsi="Cambria"/>
              <w:sz w:val="16"/>
              <w:szCs w:val="16"/>
            </w:rPr>
            <w:t>80000</w:t>
          </w:r>
          <w:r w:rsidR="00534F7F" w:rsidRPr="00CF76CA">
            <w:rPr>
              <w:rFonts w:ascii="Cambria" w:hAnsi="Cambria"/>
              <w:sz w:val="16"/>
              <w:szCs w:val="16"/>
            </w:rPr>
            <w:t xml:space="preserve"> Merkez/</w:t>
          </w:r>
          <w:r w:rsidR="00DB5809" w:rsidRPr="00CF76CA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283" w:type="dxa"/>
        </w:tcPr>
        <w:p w14:paraId="34ED472F" w14:textId="2F3BC86F" w:rsidR="00534F7F" w:rsidRPr="00CF76CA" w:rsidRDefault="00390C99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noProof/>
              <w:sz w:val="2"/>
              <w:szCs w:val="2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3DEDC02" wp14:editId="42A36285">
                    <wp:simplePos x="0" y="0"/>
                    <wp:positionH relativeFrom="column">
                      <wp:posOffset>-2740025</wp:posOffset>
                    </wp:positionH>
                    <wp:positionV relativeFrom="paragraph">
                      <wp:posOffset>-288925</wp:posOffset>
                    </wp:positionV>
                    <wp:extent cx="6880860" cy="254000"/>
                    <wp:effectExtent l="0" t="0" r="0" b="0"/>
                    <wp:wrapNone/>
                    <wp:docPr id="1496859967" name="Metin Kutusu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80860" cy="25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D5E5BBB" w14:textId="77777777" w:rsidR="00390C99" w:rsidRPr="00554F1F" w:rsidRDefault="00390C99" w:rsidP="00390C99">
                                <w:pPr>
                                  <w:spacing w:after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OKÜ LEE formlarına </w:t>
                                </w:r>
                                <w:hyperlink r:id="rId1" w:history="1">
                                  <w:r w:rsidRPr="002137E6">
                                    <w:rPr>
                                      <w:rStyle w:val="Kpr"/>
                                    </w:rPr>
                                    <w:t>https://www.osmaniye.edu.tr/tr/lisansustu/menuler/formlar/formlar/504102-formlar</w:t>
                                  </w:r>
                                </w:hyperlink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ulaşabilirsiniz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DEDC02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69" o:spid="_x0000_s1086" type="#_x0000_t202" style="position:absolute;margin-left:-215.75pt;margin-top:-22.75pt;width:541.8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" filled="f" stroked="f" strokeweight=".5pt">
                    <v:textbox>
                      <w:txbxContent>
                        <w:p w14:paraId="1D5E5BBB" w14:textId="77777777" w:rsidR="00390C99" w:rsidRPr="00554F1F" w:rsidRDefault="00390C99" w:rsidP="00390C99">
                          <w:pPr>
                            <w:spacing w:after="0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OKÜ LEE formlarına </w:t>
                          </w:r>
                          <w:hyperlink r:id="rId2" w:history="1">
                            <w:r w:rsidRPr="002137E6">
                              <w:rPr>
                                <w:rStyle w:val="Kpr"/>
                              </w:rPr>
                              <w:t>https://www.osmaniye.edu.tr/tr/lisansustu/menuler/formlar/formlar/504102-formlar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t xml:space="preserve"> ulaşabilirsiniz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1559" w:type="dxa"/>
        </w:tcPr>
        <w:p w14:paraId="0DD0AE0B" w14:textId="0B268C4D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Telefon</w:t>
          </w:r>
        </w:p>
        <w:p w14:paraId="19B198EA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İnternet Adresi</w:t>
          </w:r>
        </w:p>
        <w:p w14:paraId="4D441655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b/>
              <w:color w:val="A6192E"/>
              <w:sz w:val="16"/>
              <w:szCs w:val="16"/>
            </w:rPr>
            <w:t>E-Posta</w:t>
          </w:r>
        </w:p>
      </w:tc>
      <w:tc>
        <w:tcPr>
          <w:tcW w:w="284" w:type="dxa"/>
        </w:tcPr>
        <w:p w14:paraId="4819A61A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1B060A84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  <w:p w14:paraId="51CE1FFA" w14:textId="77777777" w:rsidR="00534F7F" w:rsidRPr="00CF76CA" w:rsidRDefault="00534F7F" w:rsidP="00534F7F">
          <w:pPr>
            <w:pStyle w:val="Al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:</w:t>
          </w:r>
        </w:p>
      </w:tc>
      <w:tc>
        <w:tcPr>
          <w:tcW w:w="2693" w:type="dxa"/>
        </w:tcPr>
        <w:p w14:paraId="6BAD923C" w14:textId="218950AF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03</w:t>
          </w:r>
          <w:r w:rsidR="0085093C" w:rsidRPr="00CF76CA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www.</w:t>
          </w:r>
          <w:r w:rsidR="0085093C" w:rsidRPr="00CF76CA">
            <w:rPr>
              <w:rFonts w:ascii="Cambria" w:hAnsi="Cambria"/>
              <w:sz w:val="16"/>
              <w:szCs w:val="16"/>
            </w:rPr>
            <w:t>osmaniye</w:t>
          </w:r>
          <w:r w:rsidRPr="00CF76CA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CF76CA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info@</w:t>
          </w:r>
          <w:r w:rsidR="004E60FA" w:rsidRPr="00CF76CA">
            <w:rPr>
              <w:rFonts w:ascii="Cambria" w:hAnsi="Cambria"/>
              <w:sz w:val="16"/>
              <w:szCs w:val="16"/>
            </w:rPr>
            <w:t>osmaniye</w:t>
          </w:r>
          <w:r w:rsidRPr="00CF76CA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997" w:type="dxa"/>
        </w:tcPr>
        <w:p w14:paraId="6D9111FE" w14:textId="77777777" w:rsidR="00534F7F" w:rsidRPr="00CF76CA" w:rsidRDefault="00534F7F" w:rsidP="00534F7F">
          <w:pPr>
            <w:pStyle w:val="AltBilgi"/>
            <w:jc w:val="right"/>
            <w:rPr>
              <w:rFonts w:ascii="Cambria" w:hAnsi="Cambria"/>
              <w:b/>
              <w:bCs/>
              <w:sz w:val="16"/>
              <w:szCs w:val="16"/>
            </w:rPr>
          </w:pP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Sayfa 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PAGE  \* Arabic  \* MERGEFORMAT</w:instrTex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>1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 xml:space="preserve"> / 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begin"/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instrText>NUMPAGES  \* Arabic  \* MERGEFORMAT</w:instrTex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separate"/>
          </w:r>
          <w:r w:rsidR="0054551E"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t>1</w:t>
          </w:r>
          <w:r w:rsidRPr="00CF76CA">
            <w:rPr>
              <w:rFonts w:ascii="Cambria" w:hAnsi="Cambria"/>
              <w:b/>
              <w:bCs/>
              <w:color w:val="A6192E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CF76CA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66956" w14:textId="77777777" w:rsidR="00C12CC4" w:rsidRDefault="00C12CC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67AE0D" w14:textId="77777777" w:rsidR="00767796" w:rsidRPr="00CF76CA" w:rsidRDefault="00767796" w:rsidP="00534F7F">
      <w:pPr>
        <w:spacing w:after="0" w:line="240" w:lineRule="auto"/>
      </w:pPr>
      <w:r w:rsidRPr="00CF76CA">
        <w:separator/>
      </w:r>
    </w:p>
  </w:footnote>
  <w:footnote w:type="continuationSeparator" w:id="0">
    <w:p w14:paraId="0D06223F" w14:textId="77777777" w:rsidR="00767796" w:rsidRPr="00CF76CA" w:rsidRDefault="00767796" w:rsidP="00534F7F">
      <w:pPr>
        <w:spacing w:after="0" w:line="240" w:lineRule="auto"/>
      </w:pPr>
      <w:r w:rsidRPr="00CF76C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AD1C6" w14:textId="77777777" w:rsidR="00C12CC4" w:rsidRDefault="00C12CC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257"/>
      <w:gridCol w:w="1276"/>
      <w:gridCol w:w="1559"/>
    </w:tblGrid>
    <w:tr w:rsidR="00534F7F" w:rsidRPr="00CF76CA" w14:paraId="59F5DB5B" w14:textId="77777777" w:rsidTr="00371321">
      <w:trPr>
        <w:trHeight w:val="189"/>
      </w:trPr>
      <w:tc>
        <w:tcPr>
          <w:tcW w:w="2547" w:type="dxa"/>
          <w:vMerge w:val="restart"/>
        </w:tcPr>
        <w:p w14:paraId="02FBB311" w14:textId="6BAE63A6" w:rsidR="00534F7F" w:rsidRPr="00CF76CA" w:rsidRDefault="004E3203" w:rsidP="00534F7F">
          <w:pPr>
            <w:pStyle w:val="stBilgi"/>
            <w:ind w:left="-115" w:right="-110"/>
          </w:pPr>
          <w:r w:rsidRPr="00CF76CA"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C31BE2F" wp14:editId="0C4AB1E5">
                <wp:simplePos x="0" y="0"/>
                <wp:positionH relativeFrom="column">
                  <wp:posOffset>-74295</wp:posOffset>
                </wp:positionH>
                <wp:positionV relativeFrom="paragraph">
                  <wp:posOffset>-444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57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3BC35D1D" w:rsidR="00534F7F" w:rsidRPr="00CF76CA" w:rsidRDefault="00AC7361" w:rsidP="00A96263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>
            <w:rPr>
              <w:rFonts w:ascii="Cambria" w:hAnsi="Cambria" w:cs="Times New Roman"/>
              <w:b/>
              <w:bCs/>
            </w:rPr>
            <w:t>DOKTORA</w:t>
          </w:r>
          <w:r w:rsidR="00115FB7" w:rsidRPr="00CF76CA">
            <w:rPr>
              <w:rFonts w:ascii="Cambria" w:hAnsi="Cambria" w:cs="Times New Roman"/>
              <w:b/>
              <w:bCs/>
            </w:rPr>
            <w:t xml:space="preserve"> </w:t>
          </w:r>
          <w:r w:rsidR="009E5D1F" w:rsidRPr="00CF76CA">
            <w:rPr>
              <w:rFonts w:ascii="Cambria" w:hAnsi="Cambria" w:cs="Times New Roman"/>
              <w:b/>
              <w:bCs/>
            </w:rPr>
            <w:t>TEZ HAZIRLAMA</w:t>
          </w:r>
          <w:r w:rsidR="00115FB7" w:rsidRPr="00CF76CA">
            <w:rPr>
              <w:rFonts w:ascii="Cambria" w:hAnsi="Cambria" w:cs="Times New Roman"/>
              <w:b/>
              <w:bCs/>
            </w:rPr>
            <w:t xml:space="preserve"> KILAVUZU</w:t>
          </w:r>
        </w:p>
      </w:tc>
      <w:tc>
        <w:tcPr>
          <w:tcW w:w="1276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559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590A270F" w:rsidR="00534F7F" w:rsidRPr="00CF76CA" w:rsidRDefault="00E216C4" w:rsidP="00B4231B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OKÜ.</w:t>
          </w:r>
          <w:r w:rsidR="00E60646" w:rsidRPr="00CF76CA">
            <w:rPr>
              <w:rFonts w:ascii="Cambria" w:hAnsi="Cambria"/>
              <w:color w:val="A6192E"/>
              <w:sz w:val="16"/>
              <w:szCs w:val="16"/>
            </w:rPr>
            <w:t>LEE</w:t>
          </w:r>
          <w:r w:rsidRPr="00CF76CA">
            <w:rPr>
              <w:rFonts w:ascii="Cambria" w:hAnsi="Cambria"/>
              <w:color w:val="A6192E"/>
              <w:sz w:val="16"/>
              <w:szCs w:val="16"/>
            </w:rPr>
            <w:t>.</w:t>
          </w:r>
          <w:r w:rsidR="00A21E9A">
            <w:rPr>
              <w:rFonts w:ascii="Cambria" w:hAnsi="Cambria"/>
              <w:color w:val="A6192E"/>
              <w:sz w:val="16"/>
              <w:szCs w:val="16"/>
            </w:rPr>
            <w:t>İAŞ</w:t>
          </w:r>
          <w:r w:rsidRPr="00CF76CA">
            <w:rPr>
              <w:rFonts w:ascii="Cambria" w:hAnsi="Cambria"/>
              <w:color w:val="A6192E"/>
              <w:sz w:val="16"/>
              <w:szCs w:val="16"/>
            </w:rPr>
            <w:t>.00</w:t>
          </w:r>
          <w:r w:rsidR="00C12CC4">
            <w:rPr>
              <w:rFonts w:ascii="Cambria" w:hAnsi="Cambria"/>
              <w:color w:val="A6192E"/>
              <w:sz w:val="16"/>
              <w:szCs w:val="16"/>
            </w:rPr>
            <w:t>18</w:t>
          </w:r>
        </w:p>
      </w:tc>
    </w:tr>
    <w:tr w:rsidR="00534F7F" w:rsidRPr="00CF76CA" w14:paraId="12D65C24" w14:textId="77777777" w:rsidTr="00371321">
      <w:trPr>
        <w:trHeight w:val="187"/>
      </w:trPr>
      <w:tc>
        <w:tcPr>
          <w:tcW w:w="2547" w:type="dxa"/>
          <w:vMerge/>
        </w:tcPr>
        <w:p w14:paraId="47ED212D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CF76CA" w:rsidRDefault="001C07D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01.06.2023</w:t>
          </w:r>
        </w:p>
      </w:tc>
    </w:tr>
    <w:tr w:rsidR="00534F7F" w:rsidRPr="00CF76CA" w14:paraId="743B4B26" w14:textId="77777777" w:rsidTr="00371321">
      <w:trPr>
        <w:trHeight w:val="187"/>
      </w:trPr>
      <w:tc>
        <w:tcPr>
          <w:tcW w:w="2547" w:type="dxa"/>
          <w:vMerge/>
        </w:tcPr>
        <w:p w14:paraId="44998441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CF76CA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-</w:t>
          </w:r>
          <w:r w:rsidR="006D4ECF" w:rsidRPr="00CF76CA">
            <w:rPr>
              <w:rFonts w:ascii="Cambria" w:hAnsi="Cambria"/>
              <w:color w:val="A6192E"/>
              <w:sz w:val="16"/>
              <w:szCs w:val="16"/>
            </w:rPr>
            <w:t>-</w:t>
          </w:r>
        </w:p>
      </w:tc>
    </w:tr>
    <w:tr w:rsidR="00534F7F" w:rsidRPr="00CF76CA" w14:paraId="08E053B0" w14:textId="77777777" w:rsidTr="00371321">
      <w:trPr>
        <w:trHeight w:val="220"/>
      </w:trPr>
      <w:tc>
        <w:tcPr>
          <w:tcW w:w="2547" w:type="dxa"/>
          <w:vMerge/>
        </w:tcPr>
        <w:p w14:paraId="21BEE8EB" w14:textId="77777777" w:rsidR="00534F7F" w:rsidRPr="00CF76CA" w:rsidRDefault="00534F7F" w:rsidP="00534F7F">
          <w:pPr>
            <w:pStyle w:val="stBilgi"/>
            <w:rPr>
              <w:lang w:eastAsia="tr-TR"/>
            </w:rPr>
          </w:pPr>
        </w:p>
      </w:tc>
      <w:tc>
        <w:tcPr>
          <w:tcW w:w="4257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Pr="00CF76CA" w:rsidRDefault="00534F7F" w:rsidP="00534F7F">
          <w:pPr>
            <w:pStyle w:val="stBilgi"/>
            <w:jc w:val="center"/>
          </w:pPr>
        </w:p>
      </w:tc>
      <w:tc>
        <w:tcPr>
          <w:tcW w:w="1276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CF76CA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CF76C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559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CF76CA" w:rsidRDefault="00534F7F" w:rsidP="00534F7F">
          <w:pPr>
            <w:pStyle w:val="stBilgi"/>
            <w:rPr>
              <w:rFonts w:ascii="Cambria" w:hAnsi="Cambria"/>
              <w:color w:val="A6192E"/>
              <w:sz w:val="16"/>
              <w:szCs w:val="16"/>
            </w:rPr>
          </w:pPr>
          <w:r w:rsidRPr="00CF76CA">
            <w:rPr>
              <w:rFonts w:ascii="Cambria" w:hAnsi="Cambria"/>
              <w:color w:val="A6192E"/>
              <w:sz w:val="16"/>
              <w:szCs w:val="16"/>
            </w:rPr>
            <w:t>0</w:t>
          </w:r>
          <w:r w:rsidR="006D4ECF" w:rsidRPr="00CF76CA">
            <w:rPr>
              <w:rFonts w:ascii="Cambria" w:hAnsi="Cambria"/>
              <w:color w:val="A6192E"/>
              <w:sz w:val="16"/>
              <w:szCs w:val="16"/>
            </w:rPr>
            <w:t>0</w:t>
          </w:r>
        </w:p>
      </w:tc>
    </w:tr>
  </w:tbl>
  <w:p w14:paraId="20F72955" w14:textId="77777777" w:rsidR="004023B0" w:rsidRPr="00CF76CA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52D07" w14:textId="77777777" w:rsidR="00C12CC4" w:rsidRDefault="00C12CC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F75896"/>
    <w:multiLevelType w:val="hybridMultilevel"/>
    <w:tmpl w:val="D9E01A70"/>
    <w:lvl w:ilvl="0" w:tplc="BCCEA8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F4130"/>
    <w:multiLevelType w:val="hybridMultilevel"/>
    <w:tmpl w:val="D2E084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26AE"/>
    <w:multiLevelType w:val="hybridMultilevel"/>
    <w:tmpl w:val="1444D02A"/>
    <w:lvl w:ilvl="0" w:tplc="61126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5551"/>
    <w:multiLevelType w:val="hybridMultilevel"/>
    <w:tmpl w:val="13B42B6A"/>
    <w:lvl w:ilvl="0" w:tplc="C8666B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173794">
    <w:abstractNumId w:val="0"/>
  </w:num>
  <w:num w:numId="2" w16cid:durableId="858205292">
    <w:abstractNumId w:val="3"/>
  </w:num>
  <w:num w:numId="3" w16cid:durableId="277756082">
    <w:abstractNumId w:val="1"/>
  </w:num>
  <w:num w:numId="4" w16cid:durableId="2014263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sTSwNLS0tDA2NjZQ0lEKTi0uzszPAykwNKkFAF8N2IgtAAAA"/>
  </w:docVars>
  <w:rsids>
    <w:rsidRoot w:val="0064705C"/>
    <w:rsid w:val="00015C90"/>
    <w:rsid w:val="0001650A"/>
    <w:rsid w:val="00021534"/>
    <w:rsid w:val="00035C88"/>
    <w:rsid w:val="00047581"/>
    <w:rsid w:val="00050492"/>
    <w:rsid w:val="000578D4"/>
    <w:rsid w:val="000708B8"/>
    <w:rsid w:val="00071068"/>
    <w:rsid w:val="00076851"/>
    <w:rsid w:val="00082FAE"/>
    <w:rsid w:val="00086C67"/>
    <w:rsid w:val="00094ECA"/>
    <w:rsid w:val="000A77D2"/>
    <w:rsid w:val="000B0EEE"/>
    <w:rsid w:val="000B27A7"/>
    <w:rsid w:val="000B6B0F"/>
    <w:rsid w:val="000C3800"/>
    <w:rsid w:val="000C5F94"/>
    <w:rsid w:val="000C7FDF"/>
    <w:rsid w:val="000D2840"/>
    <w:rsid w:val="000D6A54"/>
    <w:rsid w:val="001042E9"/>
    <w:rsid w:val="00115FB7"/>
    <w:rsid w:val="00143F12"/>
    <w:rsid w:val="0014743D"/>
    <w:rsid w:val="00161F8B"/>
    <w:rsid w:val="00164950"/>
    <w:rsid w:val="0016547C"/>
    <w:rsid w:val="00172ADA"/>
    <w:rsid w:val="00172FF3"/>
    <w:rsid w:val="00177B2E"/>
    <w:rsid w:val="001808A3"/>
    <w:rsid w:val="001842CA"/>
    <w:rsid w:val="001B2E6B"/>
    <w:rsid w:val="001B33F3"/>
    <w:rsid w:val="001C07DF"/>
    <w:rsid w:val="001C412E"/>
    <w:rsid w:val="001C49CA"/>
    <w:rsid w:val="001C4F56"/>
    <w:rsid w:val="001D3CAF"/>
    <w:rsid w:val="001D5E04"/>
    <w:rsid w:val="001E299A"/>
    <w:rsid w:val="001E59B8"/>
    <w:rsid w:val="001F2F7C"/>
    <w:rsid w:val="001F6791"/>
    <w:rsid w:val="00205B67"/>
    <w:rsid w:val="00206D95"/>
    <w:rsid w:val="00207F9B"/>
    <w:rsid w:val="00213688"/>
    <w:rsid w:val="00213A42"/>
    <w:rsid w:val="00214C32"/>
    <w:rsid w:val="0022212C"/>
    <w:rsid w:val="00224571"/>
    <w:rsid w:val="00230BC4"/>
    <w:rsid w:val="00235425"/>
    <w:rsid w:val="00236E1E"/>
    <w:rsid w:val="00240ED2"/>
    <w:rsid w:val="0024557B"/>
    <w:rsid w:val="00250DEF"/>
    <w:rsid w:val="002543E7"/>
    <w:rsid w:val="00260075"/>
    <w:rsid w:val="0027240B"/>
    <w:rsid w:val="00282814"/>
    <w:rsid w:val="002A214A"/>
    <w:rsid w:val="002A3C84"/>
    <w:rsid w:val="002A7642"/>
    <w:rsid w:val="002B16DC"/>
    <w:rsid w:val="002B2A7C"/>
    <w:rsid w:val="002B5006"/>
    <w:rsid w:val="002C0368"/>
    <w:rsid w:val="002D2C3E"/>
    <w:rsid w:val="002E244A"/>
    <w:rsid w:val="002F12CA"/>
    <w:rsid w:val="002F5CDD"/>
    <w:rsid w:val="00302E07"/>
    <w:rsid w:val="003230A8"/>
    <w:rsid w:val="003246C9"/>
    <w:rsid w:val="003247C0"/>
    <w:rsid w:val="003432C1"/>
    <w:rsid w:val="003439D9"/>
    <w:rsid w:val="003441CD"/>
    <w:rsid w:val="003507AD"/>
    <w:rsid w:val="0036386D"/>
    <w:rsid w:val="00371321"/>
    <w:rsid w:val="00372970"/>
    <w:rsid w:val="00375D6B"/>
    <w:rsid w:val="0037697C"/>
    <w:rsid w:val="00376D1D"/>
    <w:rsid w:val="00377CAB"/>
    <w:rsid w:val="00390C99"/>
    <w:rsid w:val="00391B71"/>
    <w:rsid w:val="00393BCE"/>
    <w:rsid w:val="003949C2"/>
    <w:rsid w:val="003A0567"/>
    <w:rsid w:val="003A7B19"/>
    <w:rsid w:val="003E2053"/>
    <w:rsid w:val="003E2D50"/>
    <w:rsid w:val="003E2E0E"/>
    <w:rsid w:val="003E6630"/>
    <w:rsid w:val="003F6737"/>
    <w:rsid w:val="004015AA"/>
    <w:rsid w:val="00402093"/>
    <w:rsid w:val="004023B0"/>
    <w:rsid w:val="0040537E"/>
    <w:rsid w:val="00406F6A"/>
    <w:rsid w:val="004112C6"/>
    <w:rsid w:val="0041451A"/>
    <w:rsid w:val="00414D87"/>
    <w:rsid w:val="00415165"/>
    <w:rsid w:val="004178A7"/>
    <w:rsid w:val="0042608B"/>
    <w:rsid w:val="00442C43"/>
    <w:rsid w:val="00451E06"/>
    <w:rsid w:val="004552F2"/>
    <w:rsid w:val="00467793"/>
    <w:rsid w:val="004730E2"/>
    <w:rsid w:val="00474061"/>
    <w:rsid w:val="0048151D"/>
    <w:rsid w:val="00482E11"/>
    <w:rsid w:val="0048706F"/>
    <w:rsid w:val="0049144E"/>
    <w:rsid w:val="0049315C"/>
    <w:rsid w:val="004A600F"/>
    <w:rsid w:val="004B0954"/>
    <w:rsid w:val="004C21B9"/>
    <w:rsid w:val="004C4899"/>
    <w:rsid w:val="004D34C2"/>
    <w:rsid w:val="004E0632"/>
    <w:rsid w:val="004E3203"/>
    <w:rsid w:val="004E60FA"/>
    <w:rsid w:val="004F27F3"/>
    <w:rsid w:val="004F3D73"/>
    <w:rsid w:val="00500932"/>
    <w:rsid w:val="00507BF0"/>
    <w:rsid w:val="0051420B"/>
    <w:rsid w:val="00521FB2"/>
    <w:rsid w:val="00526303"/>
    <w:rsid w:val="00526782"/>
    <w:rsid w:val="005320C1"/>
    <w:rsid w:val="0053419F"/>
    <w:rsid w:val="00534F7F"/>
    <w:rsid w:val="00545027"/>
    <w:rsid w:val="0054551E"/>
    <w:rsid w:val="00551032"/>
    <w:rsid w:val="00551930"/>
    <w:rsid w:val="00551B24"/>
    <w:rsid w:val="0056295C"/>
    <w:rsid w:val="00580698"/>
    <w:rsid w:val="005A7A94"/>
    <w:rsid w:val="005A7F77"/>
    <w:rsid w:val="005B2697"/>
    <w:rsid w:val="005B5AD0"/>
    <w:rsid w:val="005C1B1A"/>
    <w:rsid w:val="005C2B2B"/>
    <w:rsid w:val="005C4E1A"/>
    <w:rsid w:val="005C713E"/>
    <w:rsid w:val="005F5391"/>
    <w:rsid w:val="005F6422"/>
    <w:rsid w:val="006039E6"/>
    <w:rsid w:val="006051D8"/>
    <w:rsid w:val="00607F82"/>
    <w:rsid w:val="00611613"/>
    <w:rsid w:val="00614FA9"/>
    <w:rsid w:val="0061636C"/>
    <w:rsid w:val="0061689B"/>
    <w:rsid w:val="00616DC3"/>
    <w:rsid w:val="00633B08"/>
    <w:rsid w:val="00635A92"/>
    <w:rsid w:val="00643F05"/>
    <w:rsid w:val="0064705C"/>
    <w:rsid w:val="00657756"/>
    <w:rsid w:val="00662354"/>
    <w:rsid w:val="00663CD4"/>
    <w:rsid w:val="00666082"/>
    <w:rsid w:val="00671279"/>
    <w:rsid w:val="00674EBD"/>
    <w:rsid w:val="0067641D"/>
    <w:rsid w:val="00677408"/>
    <w:rsid w:val="0068783F"/>
    <w:rsid w:val="006918EC"/>
    <w:rsid w:val="00694E9A"/>
    <w:rsid w:val="006A5ACC"/>
    <w:rsid w:val="006A5CA9"/>
    <w:rsid w:val="006B4769"/>
    <w:rsid w:val="006C1D65"/>
    <w:rsid w:val="006C39A5"/>
    <w:rsid w:val="006C45BA"/>
    <w:rsid w:val="006D488B"/>
    <w:rsid w:val="006D4ECF"/>
    <w:rsid w:val="006E10A5"/>
    <w:rsid w:val="006E4D43"/>
    <w:rsid w:val="006E73E5"/>
    <w:rsid w:val="006F1A6C"/>
    <w:rsid w:val="00705262"/>
    <w:rsid w:val="00705E3D"/>
    <w:rsid w:val="00715C4E"/>
    <w:rsid w:val="00721259"/>
    <w:rsid w:val="007338BD"/>
    <w:rsid w:val="0073606C"/>
    <w:rsid w:val="00743150"/>
    <w:rsid w:val="00752407"/>
    <w:rsid w:val="0075616C"/>
    <w:rsid w:val="00767796"/>
    <w:rsid w:val="00771C04"/>
    <w:rsid w:val="00775957"/>
    <w:rsid w:val="007A140C"/>
    <w:rsid w:val="007A48BF"/>
    <w:rsid w:val="007A61FE"/>
    <w:rsid w:val="007A64D3"/>
    <w:rsid w:val="007C1D04"/>
    <w:rsid w:val="007C384B"/>
    <w:rsid w:val="007C5384"/>
    <w:rsid w:val="007C6A8E"/>
    <w:rsid w:val="007D08B4"/>
    <w:rsid w:val="007D37C5"/>
    <w:rsid w:val="007D4382"/>
    <w:rsid w:val="007F1131"/>
    <w:rsid w:val="007F271D"/>
    <w:rsid w:val="00816C1F"/>
    <w:rsid w:val="00816C69"/>
    <w:rsid w:val="00817326"/>
    <w:rsid w:val="00827750"/>
    <w:rsid w:val="00832572"/>
    <w:rsid w:val="00840943"/>
    <w:rsid w:val="008453A3"/>
    <w:rsid w:val="0085093C"/>
    <w:rsid w:val="00853029"/>
    <w:rsid w:val="00874256"/>
    <w:rsid w:val="008754F2"/>
    <w:rsid w:val="00882D25"/>
    <w:rsid w:val="0089182C"/>
    <w:rsid w:val="008941FD"/>
    <w:rsid w:val="008A1C09"/>
    <w:rsid w:val="008A58A7"/>
    <w:rsid w:val="008C2D3C"/>
    <w:rsid w:val="008C5B72"/>
    <w:rsid w:val="008D371C"/>
    <w:rsid w:val="008D765E"/>
    <w:rsid w:val="008E0005"/>
    <w:rsid w:val="008F266B"/>
    <w:rsid w:val="008F4247"/>
    <w:rsid w:val="008F64A3"/>
    <w:rsid w:val="00903364"/>
    <w:rsid w:val="0090736E"/>
    <w:rsid w:val="0092147F"/>
    <w:rsid w:val="00921EA1"/>
    <w:rsid w:val="00924ED0"/>
    <w:rsid w:val="00924F31"/>
    <w:rsid w:val="00925B3E"/>
    <w:rsid w:val="00933398"/>
    <w:rsid w:val="00942EC7"/>
    <w:rsid w:val="00956C6B"/>
    <w:rsid w:val="00957C65"/>
    <w:rsid w:val="00964EF0"/>
    <w:rsid w:val="00973E5D"/>
    <w:rsid w:val="00974EA4"/>
    <w:rsid w:val="009777E8"/>
    <w:rsid w:val="00987C17"/>
    <w:rsid w:val="009B363F"/>
    <w:rsid w:val="009B5EB5"/>
    <w:rsid w:val="009E5D1F"/>
    <w:rsid w:val="009F127F"/>
    <w:rsid w:val="00A07B81"/>
    <w:rsid w:val="00A125A4"/>
    <w:rsid w:val="00A21E9A"/>
    <w:rsid w:val="00A354CE"/>
    <w:rsid w:val="00A3787A"/>
    <w:rsid w:val="00A40F06"/>
    <w:rsid w:val="00A45363"/>
    <w:rsid w:val="00A57447"/>
    <w:rsid w:val="00A57670"/>
    <w:rsid w:val="00A60A2A"/>
    <w:rsid w:val="00A64C19"/>
    <w:rsid w:val="00A748B2"/>
    <w:rsid w:val="00A75D5D"/>
    <w:rsid w:val="00A83A8C"/>
    <w:rsid w:val="00A83E38"/>
    <w:rsid w:val="00A848BF"/>
    <w:rsid w:val="00A90546"/>
    <w:rsid w:val="00A931E2"/>
    <w:rsid w:val="00A96263"/>
    <w:rsid w:val="00AA25BD"/>
    <w:rsid w:val="00AA5981"/>
    <w:rsid w:val="00AC1C44"/>
    <w:rsid w:val="00AC5E70"/>
    <w:rsid w:val="00AC7361"/>
    <w:rsid w:val="00AD129B"/>
    <w:rsid w:val="00AE1E89"/>
    <w:rsid w:val="00AE5DCE"/>
    <w:rsid w:val="00B02129"/>
    <w:rsid w:val="00B06EC8"/>
    <w:rsid w:val="00B126EA"/>
    <w:rsid w:val="00B141BA"/>
    <w:rsid w:val="00B17CD1"/>
    <w:rsid w:val="00B25CDB"/>
    <w:rsid w:val="00B35912"/>
    <w:rsid w:val="00B41B53"/>
    <w:rsid w:val="00B4231B"/>
    <w:rsid w:val="00B43FB1"/>
    <w:rsid w:val="00B505CC"/>
    <w:rsid w:val="00B621E0"/>
    <w:rsid w:val="00B92658"/>
    <w:rsid w:val="00B94075"/>
    <w:rsid w:val="00BC6D6A"/>
    <w:rsid w:val="00BC750F"/>
    <w:rsid w:val="00BC7571"/>
    <w:rsid w:val="00BD035E"/>
    <w:rsid w:val="00BD5D59"/>
    <w:rsid w:val="00BE0EB4"/>
    <w:rsid w:val="00BE5840"/>
    <w:rsid w:val="00BF7B5E"/>
    <w:rsid w:val="00C01EEF"/>
    <w:rsid w:val="00C12CC4"/>
    <w:rsid w:val="00C2027D"/>
    <w:rsid w:val="00C21D22"/>
    <w:rsid w:val="00C22B3F"/>
    <w:rsid w:val="00C24733"/>
    <w:rsid w:val="00C305C2"/>
    <w:rsid w:val="00C53C9C"/>
    <w:rsid w:val="00C555FE"/>
    <w:rsid w:val="00C57483"/>
    <w:rsid w:val="00C63D29"/>
    <w:rsid w:val="00C662DC"/>
    <w:rsid w:val="00C7362D"/>
    <w:rsid w:val="00C86CF9"/>
    <w:rsid w:val="00C91E05"/>
    <w:rsid w:val="00C966E9"/>
    <w:rsid w:val="00CB1A68"/>
    <w:rsid w:val="00CB6404"/>
    <w:rsid w:val="00CC0209"/>
    <w:rsid w:val="00CC6698"/>
    <w:rsid w:val="00CD331E"/>
    <w:rsid w:val="00CE064D"/>
    <w:rsid w:val="00CE2BBD"/>
    <w:rsid w:val="00CE38BA"/>
    <w:rsid w:val="00CE4666"/>
    <w:rsid w:val="00CF604E"/>
    <w:rsid w:val="00CF76CA"/>
    <w:rsid w:val="00D00927"/>
    <w:rsid w:val="00D20930"/>
    <w:rsid w:val="00D210B0"/>
    <w:rsid w:val="00D23714"/>
    <w:rsid w:val="00D3530E"/>
    <w:rsid w:val="00D4496F"/>
    <w:rsid w:val="00D52A08"/>
    <w:rsid w:val="00D72FEF"/>
    <w:rsid w:val="00D73A4D"/>
    <w:rsid w:val="00D946EC"/>
    <w:rsid w:val="00D969FB"/>
    <w:rsid w:val="00DA4497"/>
    <w:rsid w:val="00DA53BC"/>
    <w:rsid w:val="00DA73AE"/>
    <w:rsid w:val="00DB0637"/>
    <w:rsid w:val="00DB56E7"/>
    <w:rsid w:val="00DB5809"/>
    <w:rsid w:val="00DB7555"/>
    <w:rsid w:val="00DD0EF6"/>
    <w:rsid w:val="00DD51A4"/>
    <w:rsid w:val="00DD612F"/>
    <w:rsid w:val="00E03E35"/>
    <w:rsid w:val="00E216C4"/>
    <w:rsid w:val="00E261AC"/>
    <w:rsid w:val="00E30DC3"/>
    <w:rsid w:val="00E36113"/>
    <w:rsid w:val="00E42D41"/>
    <w:rsid w:val="00E60646"/>
    <w:rsid w:val="00E62AE7"/>
    <w:rsid w:val="00E63B97"/>
    <w:rsid w:val="00E6513C"/>
    <w:rsid w:val="00E84225"/>
    <w:rsid w:val="00E87FEE"/>
    <w:rsid w:val="00E943A1"/>
    <w:rsid w:val="00E974E0"/>
    <w:rsid w:val="00EA29AB"/>
    <w:rsid w:val="00EA2D1A"/>
    <w:rsid w:val="00EA7174"/>
    <w:rsid w:val="00EC302F"/>
    <w:rsid w:val="00EE3346"/>
    <w:rsid w:val="00EE72CD"/>
    <w:rsid w:val="00EF2B2F"/>
    <w:rsid w:val="00EF5291"/>
    <w:rsid w:val="00EF763A"/>
    <w:rsid w:val="00F01D21"/>
    <w:rsid w:val="00F104DF"/>
    <w:rsid w:val="00F10FB6"/>
    <w:rsid w:val="00F11049"/>
    <w:rsid w:val="00F3082A"/>
    <w:rsid w:val="00F472BA"/>
    <w:rsid w:val="00F54B11"/>
    <w:rsid w:val="00F735E3"/>
    <w:rsid w:val="00F779F6"/>
    <w:rsid w:val="00F77B77"/>
    <w:rsid w:val="00FA0429"/>
    <w:rsid w:val="00FA366A"/>
    <w:rsid w:val="00FA6DA8"/>
    <w:rsid w:val="00FB3CB7"/>
    <w:rsid w:val="00FD2FC1"/>
    <w:rsid w:val="00FF099A"/>
    <w:rsid w:val="00FF0C05"/>
    <w:rsid w:val="00FF333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74EA4"/>
    <w:rPr>
      <w:color w:val="666666"/>
    </w:rPr>
  </w:style>
  <w:style w:type="table" w:customStyle="1" w:styleId="ListeTablo21">
    <w:name w:val="Liste Tablo 21"/>
    <w:basedOn w:val="NormalTablo"/>
    <w:uiPriority w:val="47"/>
    <w:rsid w:val="00161F8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61F8B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115FB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C5E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390C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smaniye.edu.tr/tr/lisansustu/menuler/formlar/formlar/504102-formlar" TargetMode="External"/><Relationship Id="rId1" Type="http://schemas.openxmlformats.org/officeDocument/2006/relationships/hyperlink" Target="https://www.osmaniye.edu.tr/tr/lisansustu/menuler/formlar/formlar/504102-formla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CA23-E5AA-4A4E-891B-0B387579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san Demir</cp:lastModifiedBy>
  <cp:revision>6</cp:revision>
  <dcterms:created xsi:type="dcterms:W3CDTF">2025-05-22T07:37:00Z</dcterms:created>
  <dcterms:modified xsi:type="dcterms:W3CDTF">2025-10-10T06:46:00Z</dcterms:modified>
</cp:coreProperties>
</file>